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02956" w14:textId="34C7AF5A" w:rsidR="00896FDB" w:rsidRPr="00BB59A9" w:rsidRDefault="00896FDB" w:rsidP="009504D1">
      <w:pPr>
        <w:spacing w:before="240" w:after="72" w:line="240" w:lineRule="auto"/>
        <w:jc w:val="center"/>
        <w:outlineLvl w:val="0"/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32"/>
          <w:szCs w:val="32"/>
          <w:lang w:eastAsia="sl-SI"/>
        </w:rPr>
      </w:pPr>
      <w:r w:rsidRPr="00BB59A9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32"/>
          <w:szCs w:val="32"/>
          <w:lang w:eastAsia="sl-SI"/>
        </w:rPr>
        <w:t>POSTOPEK prijave tem</w:t>
      </w:r>
      <w:r w:rsidR="00313806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32"/>
          <w:szCs w:val="32"/>
          <w:lang w:eastAsia="sl-SI"/>
        </w:rPr>
        <w:t>e ZAKLJUČNega</w:t>
      </w:r>
      <w:r w:rsidRPr="00BB59A9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32"/>
          <w:szCs w:val="32"/>
          <w:lang w:eastAsia="sl-SI"/>
        </w:rPr>
        <w:t xml:space="preserve"> DEL</w:t>
      </w:r>
      <w:r w:rsidR="00313806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32"/>
          <w:szCs w:val="32"/>
          <w:lang w:eastAsia="sl-SI"/>
        </w:rPr>
        <w:t>a</w:t>
      </w:r>
    </w:p>
    <w:p w14:paraId="313E9C17" w14:textId="77777777" w:rsidR="001F4411" w:rsidRDefault="001F4411" w:rsidP="001F4411">
      <w:pPr>
        <w:rPr>
          <w:lang w:eastAsia="sl-SI"/>
        </w:rPr>
      </w:pPr>
    </w:p>
    <w:p w14:paraId="49F6DBA6" w14:textId="3DA66F4A" w:rsidR="00896FDB" w:rsidRDefault="00896FDB" w:rsidP="00547FCF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Š</w:t>
      </w:r>
      <w:r w:rsidRPr="00896FD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udent</w:t>
      </w:r>
      <w:r w:rsidR="0031380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_</w:t>
      </w:r>
      <w:proofErr w:type="spellStart"/>
      <w:r w:rsidR="0031380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a</w:t>
      </w:r>
      <w:proofErr w:type="spellEnd"/>
      <w:r w:rsidRPr="00896FD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67600D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izbere temo zaključnega dela,</w:t>
      </w:r>
      <w:r w:rsidRPr="00896FD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ki vsebinsko spada na </w:t>
      </w:r>
      <w:hyperlink r:id="rId8" w:history="1">
        <w:r w:rsidRPr="009876D2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področje varstvoslovja</w:t>
        </w:r>
      </w:hyperlink>
      <w:r w:rsidRPr="00896FD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, v</w:t>
      </w:r>
      <w:r w:rsidR="00547FC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896FD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dogovoru s predvidenim </w:t>
      </w:r>
      <w:hyperlink r:id="rId9" w:history="1">
        <w:r w:rsidRPr="009876D2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mentorjem in morebitnim somentorjem</w:t>
        </w:r>
      </w:hyperlink>
      <w:r w:rsidRPr="00896FD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, ki sta habilitirana na</w:t>
      </w:r>
      <w:r w:rsidR="00547FC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0553B4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streznem strokovnem področju.</w:t>
      </w:r>
    </w:p>
    <w:p w14:paraId="1E55391D" w14:textId="77777777" w:rsidR="000553B4" w:rsidRPr="00896FDB" w:rsidRDefault="000553B4" w:rsidP="000553B4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</w:p>
    <w:p w14:paraId="467CBDCA" w14:textId="47456404" w:rsidR="00896FDB" w:rsidRDefault="00896FDB" w:rsidP="00547FCF">
      <w:pPr>
        <w:spacing w:after="12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Š</w:t>
      </w:r>
      <w:r w:rsidRPr="00896FD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udent</w:t>
      </w:r>
      <w:r w:rsidR="0031380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_</w:t>
      </w:r>
      <w:proofErr w:type="spellStart"/>
      <w:r w:rsidR="0031380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a</w:t>
      </w:r>
      <w:proofErr w:type="spellEnd"/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67600D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izdela dispozicijo zaključnega dela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po </w:t>
      </w:r>
      <w:r w:rsidRPr="00547FCF">
        <w:rPr>
          <w:rFonts w:ascii="Calibri" w:eastAsia="Times New Roman" w:hAnsi="Calibri" w:cs="Calibri"/>
          <w:sz w:val="24"/>
          <w:szCs w:val="24"/>
          <w:lang w:eastAsia="sl-SI"/>
        </w:rPr>
        <w:t>n</w:t>
      </w:r>
      <w:r w:rsidR="000553B4" w:rsidRPr="00547FCF">
        <w:rPr>
          <w:rFonts w:ascii="Calibri" w:eastAsia="Times New Roman" w:hAnsi="Calibri" w:cs="Calibri"/>
          <w:sz w:val="24"/>
          <w:szCs w:val="24"/>
          <w:lang w:eastAsia="sl-SI"/>
        </w:rPr>
        <w:t>avodilih za izdelavo zaključnega dela</w:t>
      </w:r>
      <w:r w:rsidR="00547FC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, po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DE1CEA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 xml:space="preserve">predpisani </w:t>
      </w:r>
      <w:r w:rsidRPr="00DE1CEA">
        <w:rPr>
          <w:rFonts w:ascii="Calibri" w:eastAsia="Times New Roman" w:hAnsi="Calibri" w:cs="Calibri"/>
          <w:b/>
          <w:sz w:val="24"/>
          <w:szCs w:val="24"/>
          <w:lang w:eastAsia="sl-SI"/>
        </w:rPr>
        <w:t>predlogi</w:t>
      </w:r>
      <w:r w:rsidR="00364CEF" w:rsidRPr="00DE1CEA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 xml:space="preserve"> za dispozicije.</w:t>
      </w:r>
      <w:r w:rsidR="00364CE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</w:p>
    <w:p w14:paraId="3A89C753" w14:textId="77777777" w:rsidR="00DE1CEA" w:rsidRPr="00DE1CEA" w:rsidRDefault="00DE1CEA" w:rsidP="00DE1CEA">
      <w:pPr>
        <w:spacing w:after="12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DE1CEA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1. </w:t>
      </w:r>
      <w: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in 2. </w:t>
      </w:r>
      <w:r w:rsidRPr="00DE1CEA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topnja:</w:t>
      </w:r>
    </w:p>
    <w:p w14:paraId="52B085EE" w14:textId="77777777" w:rsidR="00DE1CEA" w:rsidRPr="00DE1CEA" w:rsidRDefault="00F738CA" w:rsidP="00DE1CEA">
      <w:pPr>
        <w:numPr>
          <w:ilvl w:val="0"/>
          <w:numId w:val="6"/>
        </w:numPr>
        <w:spacing w:after="12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hyperlink r:id="rId10" w:history="1">
        <w:r w:rsidR="00DE1CEA" w:rsidRPr="00DE1CEA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Predloga: Dispozicija FVV</w:t>
        </w:r>
      </w:hyperlink>
    </w:p>
    <w:p w14:paraId="590EDFF0" w14:textId="77777777" w:rsidR="00DE1CEA" w:rsidRPr="00DE1CEA" w:rsidRDefault="00F738CA" w:rsidP="00DE1CEA">
      <w:pPr>
        <w:numPr>
          <w:ilvl w:val="0"/>
          <w:numId w:val="6"/>
        </w:numPr>
        <w:spacing w:after="12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hyperlink r:id="rId11" w:history="1">
        <w:r w:rsidR="00DE1CEA" w:rsidRPr="00DE1CEA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Predloga: Dispozicija FVV</w:t>
        </w:r>
      </w:hyperlink>
      <w:r w:rsidR="00DE1CEA" w:rsidRPr="00DE1CEA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 (za študente VS programa Informacijska varnost, ki so bili v 1. letnik vpisani v študijskih letih 2011/12 ali 2012/13)</w:t>
      </w:r>
    </w:p>
    <w:p w14:paraId="2AB1EA48" w14:textId="77777777" w:rsidR="00DE1CEA" w:rsidRDefault="00DE1CEA" w:rsidP="00547FCF">
      <w:pPr>
        <w:spacing w:after="12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</w:p>
    <w:p w14:paraId="06759BCF" w14:textId="485DAA14" w:rsidR="00896FDB" w:rsidRDefault="00896FDB" w:rsidP="00547FCF">
      <w:pPr>
        <w:spacing w:after="12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o mentor</w:t>
      </w:r>
      <w:r w:rsidR="0031380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_</w:t>
      </w:r>
      <w:proofErr w:type="spellStart"/>
      <w:r w:rsidR="009D5C8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ca</w:t>
      </w:r>
      <w:proofErr w:type="spellEnd"/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odobri dispozicijo zaključnega dela, študent</w:t>
      </w:r>
      <w:r w:rsidRPr="00896FD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Pr="00896FD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referat za študentske zadeve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9D5C82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na elektronsko pošto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12" w:history="1">
        <w:r w:rsidR="00E03DC7" w:rsidRPr="00E03DC7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diplome.fvv@um.si</w:t>
        </w:r>
      </w:hyperlink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pošlje </w:t>
      </w:r>
      <w:r w:rsidRPr="0067600D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 xml:space="preserve">dispozicijo </w:t>
      </w:r>
      <w:r w:rsidR="0031380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(v .doc ali </w:t>
      </w:r>
      <w:r w:rsidR="0067600D" w:rsidRPr="0067600D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  <w:proofErr w:type="spellStart"/>
      <w:r w:rsidR="0067600D" w:rsidRPr="0067600D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df</w:t>
      </w:r>
      <w:proofErr w:type="spellEnd"/>
      <w:r w:rsidR="0067600D" w:rsidRPr="0067600D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obliki)</w:t>
      </w:r>
      <w:r w:rsidR="0067600D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 xml:space="preserve"> </w:t>
      </w:r>
      <w:r w:rsidRPr="0067600D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skupaj z izpolnjenim in s strani mentorja</w:t>
      </w:r>
      <w:r w:rsidR="00313806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_</w:t>
      </w:r>
      <w:proofErr w:type="spellStart"/>
      <w:r w:rsidR="009D5C82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ice</w:t>
      </w:r>
      <w:proofErr w:type="spellEnd"/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(in morebitne</w:t>
      </w:r>
      <w:r w:rsidR="0031380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_ga somentorja_</w:t>
      </w:r>
      <w:proofErr w:type="spellStart"/>
      <w:r w:rsidR="009D5C8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ce</w:t>
      </w:r>
      <w:proofErr w:type="spellEnd"/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)</w:t>
      </w:r>
      <w:r w:rsidR="00B86B3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67600D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 xml:space="preserve">podpisanim </w:t>
      </w:r>
      <w:r w:rsidR="0067600D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obraz</w:t>
      </w:r>
      <w:r w:rsidRPr="0067600D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cem</w:t>
      </w:r>
      <w:r w:rsidRPr="00896FD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13" w:history="1">
        <w:r w:rsidR="00B86B3C" w:rsidRPr="00597E58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 xml:space="preserve">ZD-0 </w:t>
        </w:r>
        <w:r w:rsidRPr="00597E58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Prijava teme zaključnega dela</w:t>
        </w:r>
      </w:hyperlink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</w:p>
    <w:p w14:paraId="68E70AE5" w14:textId="13A744B9" w:rsidR="00896FDB" w:rsidRDefault="00896FDB" w:rsidP="00313806">
      <w:pPr>
        <w:spacing w:before="240" w:after="12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Ko je </w:t>
      </w:r>
      <w:r w:rsidR="0067600D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postopek prijave teme zaključen, </w:t>
      </w:r>
      <w:r w:rsidR="009D5C8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referat</w:t>
      </w:r>
      <w:r w:rsidR="0074426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za študentske zadeve </w:t>
      </w:r>
      <w:r w:rsidR="009D5C8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študentu</w:t>
      </w:r>
      <w:r w:rsidR="0031380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_tki</w:t>
      </w:r>
      <w:r w:rsidR="009D5C8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posreduje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sklep o zaključnem delu. </w:t>
      </w:r>
      <w:r w:rsidR="009D5C82" w:rsidRPr="009D5C8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ema zaključnega dela je veljavna eno leto.</w:t>
      </w:r>
    </w:p>
    <w:p w14:paraId="0299E3F6" w14:textId="77777777" w:rsidR="00B86B3C" w:rsidRPr="00B86B3C" w:rsidRDefault="009D5C82" w:rsidP="00313806">
      <w:pPr>
        <w:spacing w:before="240" w:after="12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si predvideni obrazci</w:t>
      </w:r>
      <w:r w:rsidR="00B86B3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, predloge</w:t>
      </w:r>
      <w:r w:rsidR="00D6231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in navodila so dostopni na</w:t>
      </w:r>
      <w:r w:rsidR="00B86B3C" w:rsidRPr="00B86B3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spletni strani </w:t>
      </w:r>
      <w:r w:rsidR="00D6231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fakultete </w:t>
      </w:r>
      <w:r w:rsidR="00B86B3C" w:rsidRPr="00B86B3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pod zavihkom </w:t>
      </w:r>
      <w:hyperlink r:id="rId14" w:history="1">
        <w:r w:rsidR="00B86B3C" w:rsidRPr="00B86B3C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Zaključna dela</w:t>
        </w:r>
      </w:hyperlink>
      <w:r w:rsidR="00B86B3C" w:rsidRPr="00B86B3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</w:p>
    <w:p w14:paraId="64CB1601" w14:textId="77777777" w:rsidR="00B86B3C" w:rsidRDefault="00B86B3C" w:rsidP="009504D1">
      <w:pPr>
        <w:spacing w:before="240" w:after="72" w:line="240" w:lineRule="auto"/>
        <w:jc w:val="center"/>
        <w:outlineLvl w:val="0"/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</w:pPr>
    </w:p>
    <w:p w14:paraId="09868235" w14:textId="77777777" w:rsidR="00492CD6" w:rsidRDefault="00492CD6">
      <w:pPr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</w:pPr>
      <w:r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  <w:br w:type="page"/>
      </w:r>
    </w:p>
    <w:p w14:paraId="5E1802B3" w14:textId="65B968A7" w:rsidR="00266966" w:rsidRPr="00BB59A9" w:rsidRDefault="00266966" w:rsidP="009504D1">
      <w:pPr>
        <w:spacing w:before="240" w:after="72" w:line="240" w:lineRule="auto"/>
        <w:jc w:val="center"/>
        <w:outlineLvl w:val="0"/>
        <w:rPr>
          <w:rFonts w:ascii="Calibri" w:eastAsia="Times New Roman" w:hAnsi="Calibri" w:cs="Calibri"/>
          <w:caps/>
          <w:color w:val="000000"/>
          <w:sz w:val="32"/>
          <w:szCs w:val="32"/>
          <w:lang w:eastAsia="sl-SI"/>
        </w:rPr>
      </w:pPr>
      <w:r w:rsidRPr="00BB59A9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32"/>
          <w:szCs w:val="32"/>
          <w:lang w:eastAsia="sl-SI"/>
        </w:rPr>
        <w:lastRenderedPageBreak/>
        <w:t>POSTOPEK</w:t>
      </w:r>
      <w:r w:rsidR="001B6DB3" w:rsidRPr="00BB59A9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32"/>
          <w:szCs w:val="32"/>
          <w:lang w:eastAsia="sl-SI"/>
        </w:rPr>
        <w:t xml:space="preserve"> </w:t>
      </w:r>
      <w:r w:rsidRPr="00BB59A9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32"/>
          <w:szCs w:val="32"/>
          <w:lang w:eastAsia="sl-SI"/>
        </w:rPr>
        <w:t>ODDAJE</w:t>
      </w:r>
      <w:r w:rsidR="001B6DB3" w:rsidRPr="00BB59A9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32"/>
          <w:szCs w:val="32"/>
          <w:lang w:eastAsia="sl-SI"/>
        </w:rPr>
        <w:t xml:space="preserve"> </w:t>
      </w:r>
      <w:r w:rsidR="00BB59A9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32"/>
          <w:szCs w:val="32"/>
          <w:lang w:eastAsia="sl-SI"/>
        </w:rPr>
        <w:t>ZAKLJUČNega</w:t>
      </w:r>
      <w:r w:rsidR="001B6DB3" w:rsidRPr="00BB59A9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32"/>
          <w:szCs w:val="32"/>
          <w:lang w:eastAsia="sl-SI"/>
        </w:rPr>
        <w:t xml:space="preserve"> </w:t>
      </w:r>
      <w:r w:rsidRPr="00BB59A9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32"/>
          <w:szCs w:val="32"/>
          <w:lang w:eastAsia="sl-SI"/>
        </w:rPr>
        <w:t>DEL</w:t>
      </w:r>
      <w:r w:rsidR="00BB59A9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32"/>
          <w:szCs w:val="32"/>
          <w:lang w:eastAsia="sl-SI"/>
        </w:rPr>
        <w:t>a</w:t>
      </w:r>
      <w:r w:rsidR="001B6DB3" w:rsidRPr="00BB59A9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32"/>
          <w:szCs w:val="32"/>
          <w:lang w:eastAsia="sl-SI"/>
        </w:rPr>
        <w:t xml:space="preserve"> </w:t>
      </w:r>
      <w:r w:rsidRPr="00BB59A9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32"/>
          <w:szCs w:val="32"/>
          <w:lang w:eastAsia="sl-SI"/>
        </w:rPr>
        <w:t>IN</w:t>
      </w:r>
      <w:r w:rsidR="001B6DB3" w:rsidRPr="00BB59A9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32"/>
          <w:szCs w:val="32"/>
          <w:lang w:eastAsia="sl-SI"/>
        </w:rPr>
        <w:t xml:space="preserve"> </w:t>
      </w:r>
      <w:r w:rsidRPr="00BB59A9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32"/>
          <w:szCs w:val="32"/>
          <w:lang w:eastAsia="sl-SI"/>
        </w:rPr>
        <w:t>IZVEDBA</w:t>
      </w:r>
      <w:r w:rsidR="001B6DB3" w:rsidRPr="00BB59A9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32"/>
          <w:szCs w:val="32"/>
          <w:lang w:eastAsia="sl-SI"/>
        </w:rPr>
        <w:t xml:space="preserve"> </w:t>
      </w:r>
      <w:r w:rsidRPr="00BB59A9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32"/>
          <w:szCs w:val="32"/>
          <w:lang w:eastAsia="sl-SI"/>
        </w:rPr>
        <w:t>ZAGOVORA</w:t>
      </w:r>
    </w:p>
    <w:p w14:paraId="76F830B2" w14:textId="77777777" w:rsidR="001518B6" w:rsidRDefault="00B176A9" w:rsidP="00896FDB">
      <w:pPr>
        <w:spacing w:after="12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</w:t>
      </w:r>
      <w:r w:rsidRPr="0030264A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ključno nalogo je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0264A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treba 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najprej </w:t>
      </w:r>
      <w:r w:rsidRPr="0030264A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oddati v </w:t>
      </w:r>
      <w:hyperlink r:id="rId15" w:history="1">
        <w:r w:rsidRPr="00B176A9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Digitalno knjižnico Univerze v Mariboru</w:t>
        </w:r>
      </w:hyperlink>
      <w:r w:rsidRPr="0030264A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(DKUM); po oddaji prejmejo študent, mentor in morebitni somentor po e-pošti poročilo detektorja podobnih vsebin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, </w:t>
      </w:r>
      <w:r w:rsidR="001518B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i na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osnovi poročila oceni_ta ustreznost zaključnega dela</w:t>
      </w:r>
      <w:r w:rsidR="001518B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. </w:t>
      </w:r>
    </w:p>
    <w:p w14:paraId="53C3C0BF" w14:textId="192466A8" w:rsidR="00B176A9" w:rsidRDefault="001518B6" w:rsidP="00896FDB">
      <w:pPr>
        <w:spacing w:after="12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o oddaji v DKUM </w:t>
      </w:r>
      <w:r w:rsidRPr="00B176A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 celoti izpolnite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o</w:t>
      </w:r>
      <w:r w:rsidR="00B176A9" w:rsidRPr="00B176A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brazec </w:t>
      </w:r>
      <w:proofErr w:type="spellStart"/>
      <w:r w:rsidRPr="00B176A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r</w:t>
      </w:r>
      <w:proofErr w:type="spellEnd"/>
      <w:r w:rsidRPr="00B176A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. ZD-1 </w:t>
      </w:r>
      <w:hyperlink r:id="rId16" w:history="1">
        <w:r w:rsidRPr="001518B6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Izjava (so)mentorja o ustreznosti zaključnega dela</w:t>
        </w:r>
      </w:hyperlink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(</w:t>
      </w:r>
      <w:r w:rsidR="00B176A9" w:rsidRPr="00B176A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podnji del, kjer je prostor za datum in kraj ter podpis mentorja in morebitnega somentorja pustite prazen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) in ga</w:t>
      </w:r>
      <w:r w:rsidR="00B176A9" w:rsidRPr="00B176A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posredujte v podpis mentorju in morebitnemu somentorju.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Po pridobljenem podpisu, pričnete s postopkom oddaje zaključnega dela za zagovor v referat.</w:t>
      </w:r>
    </w:p>
    <w:p w14:paraId="26A8EC94" w14:textId="37104FFB" w:rsidR="00B176A9" w:rsidRPr="00266966" w:rsidRDefault="00B176A9" w:rsidP="00B176A9">
      <w:pPr>
        <w:spacing w:before="300" w:after="72" w:line="240" w:lineRule="auto"/>
        <w:jc w:val="both"/>
        <w:outlineLvl w:val="2"/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ODDAJA</w:t>
      </w:r>
      <w:r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ZAKLJUČNega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DEL</w:t>
      </w:r>
      <w:r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a</w:t>
      </w:r>
      <w:r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za zagovor</w:t>
      </w:r>
      <w:r w:rsidR="001518B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v referat</w:t>
      </w:r>
    </w:p>
    <w:p w14:paraId="7616D170" w14:textId="13767E8E" w:rsidR="001B6DB3" w:rsidRDefault="00751A99" w:rsidP="00896FDB">
      <w:pPr>
        <w:spacing w:after="12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751A99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oddaji</w:t>
      </w:r>
      <w:r w:rsidR="001B6DB3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 xml:space="preserve"> </w:t>
      </w:r>
      <w:r w:rsidR="00BB59A9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 xml:space="preserve"> </w:t>
      </w:r>
      <w:r w:rsidRPr="00751A99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del</w:t>
      </w:r>
      <w:r w:rsidR="00BB59A9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a</w:t>
      </w:r>
      <w:r w:rsidR="00B176A9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 xml:space="preserve"> za zagovor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as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osimo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tančn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ledit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vodilom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referat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študentsk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dev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stalih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trokovnih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lužb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fakultete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492CD6" w:rsidRPr="00BB59A9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Zaključn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3B21C9"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el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A36960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odda</w:t>
      </w:r>
      <w:r w:rsidR="00492CD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jt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3B21C9"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3B21C9"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elektronsk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3B21C9"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ošti</w:t>
      </w:r>
      <w:r w:rsidR="003B21C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</w:p>
    <w:p w14:paraId="646D9B37" w14:textId="734922C4" w:rsidR="00266966" w:rsidRPr="00266966" w:rsidRDefault="00751A99" w:rsidP="009504D1">
      <w:pPr>
        <w:spacing w:after="315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e-naslo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17" w:history="1">
        <w:r w:rsidR="00BB59A9" w:rsidRPr="002A379D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diplome.fvv@um.si</w:t>
        </w:r>
      </w:hyperlink>
      <w:r w:rsidR="00BB59A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šlje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slednj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okumentacijo:</w:t>
      </w:r>
    </w:p>
    <w:p w14:paraId="1FBDB737" w14:textId="79271EAE" w:rsidR="00597E58" w:rsidRDefault="00266966" w:rsidP="00C268B2">
      <w:pPr>
        <w:numPr>
          <w:ilvl w:val="0"/>
          <w:numId w:val="2"/>
        </w:numPr>
        <w:spacing w:after="0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597E58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  <w:lang w:eastAsia="sl-SI"/>
        </w:rPr>
        <w:t>WORD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  <w:lang w:eastAsia="sl-SI"/>
        </w:rPr>
        <w:t xml:space="preserve"> </w:t>
      </w:r>
      <w:r w:rsidRPr="00A36960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  <w:lang w:eastAsia="sl-SI"/>
        </w:rPr>
        <w:t>oblik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t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vod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om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slal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njižnico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jer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od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tanč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egledal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597E58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navajanje uporabljenih »Virov in literature«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as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mer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dstopanj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d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tandardo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P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e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vestil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64CE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 študentsk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64CE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e-naslov</w:t>
      </w:r>
      <w:r w:rsidR="0031380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ter vam sočasno določili tudi </w:t>
      </w:r>
      <w:proofErr w:type="spellStart"/>
      <w:r w:rsidR="0031380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rstilec</w:t>
      </w:r>
      <w:proofErr w:type="spellEnd"/>
      <w:r w:rsidR="0031380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UDK</w:t>
      </w:r>
      <w:r w:rsidR="00597E58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/UDC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)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er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izvod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597E58" w:rsidRPr="00C268B2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  <w:lang w:eastAsia="sl-SI"/>
        </w:rPr>
        <w:t>PD</w:t>
      </w:r>
      <w:r w:rsidR="00C268B2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  <w:lang w:eastAsia="sl-SI"/>
        </w:rPr>
        <w:t xml:space="preserve">F </w:t>
      </w:r>
      <w:r w:rsidR="00C268B2" w:rsidRPr="00C268B2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  <w:lang w:eastAsia="sl-SI"/>
        </w:rPr>
        <w:t xml:space="preserve">obliki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izvod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član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omisi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govor)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</w:p>
    <w:p w14:paraId="5BE86B9D" w14:textId="3118CEAE" w:rsidR="00266966" w:rsidRDefault="003B21C9" w:rsidP="00597E58">
      <w:pPr>
        <w:spacing w:after="0" w:line="240" w:lineRule="auto"/>
        <w:ind w:left="397"/>
        <w:jc w:val="both"/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piralnih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oz.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mehkih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ezav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otrebujemo</w:t>
      </w:r>
      <w:r w:rsidRPr="003B21C9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>,</w:t>
      </w:r>
      <w:r w:rsidR="001B6DB3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 xml:space="preserve"> </w:t>
      </w:r>
      <w:r w:rsidRPr="003B21C9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>razen</w:t>
      </w:r>
      <w:r w:rsidR="001B6DB3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 xml:space="preserve"> </w:t>
      </w:r>
      <w:r w:rsidRPr="003B21C9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 xml:space="preserve"> </w:t>
      </w:r>
      <w:r w:rsidRPr="003B21C9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>izjemnih</w:t>
      </w:r>
      <w:r w:rsidR="001B6DB3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 xml:space="preserve"> </w:t>
      </w:r>
      <w:r w:rsidRPr="003B21C9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>primerih,</w:t>
      </w:r>
      <w:r w:rsidR="001B6DB3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 xml:space="preserve"> </w:t>
      </w:r>
      <w:r w:rsidRPr="003B21C9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>na</w:t>
      </w:r>
      <w:r w:rsidR="001B6DB3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 xml:space="preserve"> </w:t>
      </w:r>
      <w:r w:rsidRPr="003B21C9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>željo</w:t>
      </w:r>
      <w:r w:rsidR="001B6DB3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 xml:space="preserve"> </w:t>
      </w:r>
      <w:r w:rsidRPr="003B21C9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>komisije.</w:t>
      </w:r>
      <w:r w:rsidR="001B6DB3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 xml:space="preserve"> </w:t>
      </w:r>
    </w:p>
    <w:p w14:paraId="0ED7AEEE" w14:textId="77777777" w:rsidR="00597E58" w:rsidRPr="00A36960" w:rsidRDefault="00597E58" w:rsidP="00C268B2">
      <w:pPr>
        <w:spacing w:after="0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</w:p>
    <w:p w14:paraId="6467B10E" w14:textId="4EFACDB6" w:rsidR="0030264A" w:rsidRDefault="0030264A" w:rsidP="005F6474">
      <w:pPr>
        <w:numPr>
          <w:ilvl w:val="0"/>
          <w:numId w:val="2"/>
        </w:numPr>
        <w:spacing w:after="0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B176A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Izpolnjen obrazec </w:t>
      </w:r>
      <w:proofErr w:type="spellStart"/>
      <w:r w:rsidRPr="00B176A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r</w:t>
      </w:r>
      <w:proofErr w:type="spellEnd"/>
      <w:r w:rsidRPr="00B176A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. ZD-1 </w:t>
      </w:r>
      <w:hyperlink r:id="rId18" w:history="1">
        <w:r w:rsidRPr="00B176A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Izjava (so)mentorja o ustreznosti zaključnega dela</w:t>
        </w:r>
        <w:r w:rsidRPr="00B176A9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 xml:space="preserve"> </w:t>
        </w:r>
      </w:hyperlink>
    </w:p>
    <w:p w14:paraId="3F161A52" w14:textId="77777777" w:rsidR="00B176A9" w:rsidRPr="00B176A9" w:rsidRDefault="00B176A9" w:rsidP="00B176A9">
      <w:pPr>
        <w:spacing w:after="0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</w:p>
    <w:p w14:paraId="7E754FAE" w14:textId="3677D7AB" w:rsidR="00266966" w:rsidRPr="0030264A" w:rsidRDefault="00F738CA" w:rsidP="00597E58">
      <w:pPr>
        <w:numPr>
          <w:ilvl w:val="0"/>
          <w:numId w:val="2"/>
        </w:numPr>
        <w:spacing w:after="0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hyperlink r:id="rId19" w:history="1">
        <w:r w:rsidR="00266966" w:rsidRPr="0030264A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Poročilo</w:t>
        </w:r>
        <w:r w:rsidR="001B6DB3" w:rsidRPr="0030264A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="00266966" w:rsidRPr="0030264A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detektorja</w:t>
        </w:r>
        <w:r w:rsidR="001B6DB3" w:rsidRPr="0030264A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="00266966" w:rsidRPr="0030264A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podobnih</w:t>
        </w:r>
        <w:r w:rsidR="001B6DB3" w:rsidRPr="0030264A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="00266966" w:rsidRPr="0030264A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vsebin</w:t>
        </w:r>
      </w:hyperlink>
      <w:r w:rsidR="001B6DB3" w:rsidRPr="0030264A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266966" w:rsidRPr="0030264A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(prvo</w:t>
      </w:r>
      <w:r w:rsidR="001B6DB3" w:rsidRPr="0030264A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266966" w:rsidRPr="0030264A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tran)</w:t>
      </w:r>
      <w:r w:rsidR="0030264A" w:rsidRPr="0030264A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, ki je priloga </w:t>
      </w:r>
      <w:r w:rsidR="0030264A" w:rsidRPr="0030264A">
        <w:rPr>
          <w:sz w:val="24"/>
          <w:szCs w:val="24"/>
        </w:rPr>
        <w:t>k</w:t>
      </w:r>
      <w:r w:rsidR="0030264A" w:rsidRPr="0030264A">
        <w:rPr>
          <w:sz w:val="24"/>
          <w:szCs w:val="24"/>
        </w:rPr>
        <w:t xml:space="preserve"> obrazcu </w:t>
      </w:r>
      <w:proofErr w:type="spellStart"/>
      <w:r w:rsidR="0030264A" w:rsidRPr="0030264A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r</w:t>
      </w:r>
      <w:proofErr w:type="spellEnd"/>
      <w:r w:rsidR="0030264A" w:rsidRPr="0030264A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. ZD-1 </w:t>
      </w:r>
      <w:r w:rsidR="0030264A" w:rsidRPr="00B176A9">
        <w:rPr>
          <w:i/>
          <w:iCs/>
          <w:sz w:val="24"/>
          <w:szCs w:val="24"/>
        </w:rPr>
        <w:t>Izjava (so)mentorja o ustreznosti zaključnega dela</w:t>
      </w:r>
      <w:r w:rsidR="00B176A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. </w:t>
      </w:r>
    </w:p>
    <w:p w14:paraId="65BB1BA9" w14:textId="77777777" w:rsidR="00597E58" w:rsidRPr="00266966" w:rsidRDefault="00597E58" w:rsidP="00C268B2">
      <w:pPr>
        <w:spacing w:after="0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</w:p>
    <w:p w14:paraId="539CAB99" w14:textId="77777777" w:rsidR="0030264A" w:rsidRPr="0030264A" w:rsidRDefault="0030264A" w:rsidP="0030264A">
      <w:pPr>
        <w:numPr>
          <w:ilvl w:val="0"/>
          <w:numId w:val="2"/>
        </w:numPr>
        <w:spacing w:after="0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polnjen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razec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proofErr w:type="spellStart"/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r</w:t>
      </w:r>
      <w:proofErr w:type="spellEnd"/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ZD-2 </w:t>
      </w:r>
      <w:hyperlink r:id="rId20" w:history="1">
        <w:r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Izjava o avtorstvu in istovetnosti tiskane in elektronske oblike zaključnega dela</w:t>
        </w:r>
      </w:hyperlink>
      <w:r w:rsidRPr="00377FD2">
        <w:rPr>
          <w:sz w:val="24"/>
          <w:szCs w:val="24"/>
        </w:rPr>
        <w:t xml:space="preserve"> </w:t>
      </w:r>
      <w:r w:rsidRPr="00936073">
        <w:rPr>
          <w:sz w:val="24"/>
          <w:szCs w:val="24"/>
        </w:rPr>
        <w:t xml:space="preserve">, ki </w:t>
      </w:r>
      <w:r w:rsidRPr="00BB59A9">
        <w:rPr>
          <w:sz w:val="24"/>
          <w:szCs w:val="24"/>
        </w:rPr>
        <w:t>mora biti vključen v e-verzijo zaključnega dela.</w:t>
      </w:r>
    </w:p>
    <w:p w14:paraId="1B648478" w14:textId="77777777" w:rsidR="0030264A" w:rsidRPr="00C268B2" w:rsidRDefault="0030264A" w:rsidP="0030264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</w:p>
    <w:p w14:paraId="523E0B6D" w14:textId="125A3643" w:rsidR="00597E58" w:rsidRPr="0030264A" w:rsidRDefault="00266966" w:rsidP="00C268B2">
      <w:pPr>
        <w:numPr>
          <w:ilvl w:val="0"/>
          <w:numId w:val="2"/>
        </w:numPr>
        <w:spacing w:after="0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polnje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razec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proofErr w:type="spellStart"/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r</w:t>
      </w:r>
      <w:proofErr w:type="spellEnd"/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D-3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21" w:history="1">
        <w:r w:rsidRPr="00751A9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Izjava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751A9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o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751A9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objavi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751A9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osebnih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751A9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podatkov</w:t>
        </w:r>
      </w:hyperlink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.</w:t>
      </w:r>
    </w:p>
    <w:p w14:paraId="2E4B5929" w14:textId="77777777" w:rsidR="0030264A" w:rsidRPr="0030264A" w:rsidRDefault="0030264A" w:rsidP="0030264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</w:p>
    <w:p w14:paraId="47188A32" w14:textId="77777777" w:rsidR="0030264A" w:rsidRDefault="0030264A" w:rsidP="0030264A">
      <w:pPr>
        <w:numPr>
          <w:ilvl w:val="0"/>
          <w:numId w:val="2"/>
        </w:numPr>
        <w:spacing w:after="0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polnjen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razec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proofErr w:type="spellStart"/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r</w:t>
      </w:r>
      <w:proofErr w:type="spellEnd"/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D-5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22" w:history="1">
        <w:r w:rsidRPr="003B21C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Oddaja</w:t>
        </w:r>
        <w:r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3B21C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zaključnega</w:t>
        </w:r>
        <w:r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3B21C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dela</w:t>
        </w:r>
        <w:r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3B21C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in</w:t>
        </w:r>
        <w:r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3B21C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potrdilo</w:t>
        </w:r>
        <w:r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3B21C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o</w:t>
        </w:r>
        <w:r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3B21C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poravnanih</w:t>
        </w:r>
        <w:r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3B21C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obveznostih</w:t>
        </w:r>
        <w:r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3B21C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na</w:t>
        </w:r>
        <w:r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3B21C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študiju</w:t>
        </w:r>
      </w:hyperlink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izpolnite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le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vo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tran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okumenta,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rugo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tran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polnimo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fakulteti).</w:t>
      </w:r>
    </w:p>
    <w:p w14:paraId="468E4413" w14:textId="77777777" w:rsidR="00597E58" w:rsidRPr="00266966" w:rsidRDefault="00597E58" w:rsidP="00C268B2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</w:p>
    <w:p w14:paraId="72EC76BB" w14:textId="077B4E5C" w:rsidR="00266966" w:rsidRDefault="00597E58" w:rsidP="00C268B2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ključ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egleda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referat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njižnici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avočas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as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om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vestil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seh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morebitnih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pravkih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olžn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poštevat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s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morebitn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pravk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ed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isko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rd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ezav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a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mer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pravkov</w:t>
      </w:r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mora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strez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pravlje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nov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ložit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igital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njižnic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niverz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Maribor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DKUM)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–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rez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novn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everjanj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jemanja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mer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eža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dda</w:t>
      </w:r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r</w:t>
      </w:r>
      <w:r w:rsidR="0048201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23" w:history="1">
        <w:r w:rsidR="00DE1CEA" w:rsidRPr="00E0148C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knjiznica.fvv@um.si</w:t>
        </w:r>
      </w:hyperlink>
      <w:r w:rsidR="00DE1CEA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.</w:t>
      </w:r>
    </w:p>
    <w:p w14:paraId="2DCDD786" w14:textId="77777777" w:rsidR="00597E58" w:rsidRDefault="00597E58" w:rsidP="00597E58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</w:p>
    <w:p w14:paraId="7493CD48" w14:textId="526AC3F1" w:rsidR="009504D1" w:rsidRDefault="00266966" w:rsidP="00597E58">
      <w:pPr>
        <w:spacing w:after="0" w:line="240" w:lineRule="auto"/>
        <w:jc w:val="both"/>
        <w:rPr>
          <w:rFonts w:ascii="Calibri" w:eastAsia="Times New Roman" w:hAnsi="Calibri" w:cs="Calibri"/>
          <w:i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prejemam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l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a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slan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24" w:history="1">
        <w:r w:rsidRPr="00364CEF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uradnega</w:t>
        </w:r>
        <w:r w:rsidR="001B6DB3" w:rsidRPr="00364CEF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 xml:space="preserve"> </w:t>
        </w:r>
        <w:r w:rsidRPr="00364CEF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študentskega</w:t>
        </w:r>
        <w:r w:rsidR="001B6DB3" w:rsidRPr="00364CEF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 xml:space="preserve"> </w:t>
        </w:r>
        <w:r w:rsidRPr="00364CEF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e-</w:t>
        </w:r>
        <w:r w:rsidR="003B21C9" w:rsidRPr="00364CEF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n</w:t>
        </w:r>
        <w:r w:rsidRPr="00364CEF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aslova</w:t>
        </w:r>
      </w:hyperlink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25" w:history="1">
        <w:r w:rsidR="00597E58" w:rsidRPr="007A5B2D">
          <w:rPr>
            <w:rStyle w:val="Hiperpovezava"/>
            <w:rFonts w:ascii="Calibri" w:eastAsia="Times New Roman" w:hAnsi="Calibri" w:cs="Calibri"/>
            <w:i/>
            <w:sz w:val="24"/>
            <w:szCs w:val="24"/>
            <w:lang w:eastAsia="sl-SI"/>
          </w:rPr>
          <w:t>ime.priimek@student.um.si</w:t>
        </w:r>
      </w:hyperlink>
      <w:r w:rsidR="00364CEF">
        <w:rPr>
          <w:rFonts w:ascii="Calibri" w:eastAsia="Times New Roman" w:hAnsi="Calibri" w:cs="Calibri"/>
          <w:i/>
          <w:color w:val="000000"/>
          <w:sz w:val="24"/>
          <w:szCs w:val="24"/>
          <w:lang w:eastAsia="sl-SI"/>
        </w:rPr>
        <w:t>.</w:t>
      </w:r>
    </w:p>
    <w:p w14:paraId="7185DAEF" w14:textId="77777777" w:rsidR="00597E58" w:rsidRDefault="00597E58" w:rsidP="00597E58">
      <w:pPr>
        <w:spacing w:after="0" w:line="240" w:lineRule="auto"/>
        <w:jc w:val="both"/>
        <w:rPr>
          <w:rFonts w:ascii="Calibri" w:eastAsia="Times New Roman" w:hAnsi="Calibri" w:cs="Calibri"/>
          <w:i/>
          <w:color w:val="000000"/>
          <w:sz w:val="24"/>
          <w:szCs w:val="24"/>
          <w:lang w:eastAsia="sl-SI"/>
        </w:rPr>
      </w:pPr>
    </w:p>
    <w:p w14:paraId="3FBE5281" w14:textId="77777777" w:rsidR="00597E58" w:rsidRDefault="00597E58" w:rsidP="00597E58">
      <w:pPr>
        <w:spacing w:after="0" w:line="240" w:lineRule="auto"/>
        <w:jc w:val="both"/>
        <w:rPr>
          <w:rFonts w:ascii="Calibri" w:eastAsia="Times New Roman" w:hAnsi="Calibri" w:cs="Calibri"/>
          <w:i/>
          <w:color w:val="000000"/>
          <w:sz w:val="24"/>
          <w:szCs w:val="24"/>
          <w:lang w:eastAsia="sl-SI"/>
        </w:rPr>
      </w:pPr>
    </w:p>
    <w:p w14:paraId="65372BFB" w14:textId="77777777" w:rsidR="00266966" w:rsidRPr="00266966" w:rsidRDefault="00266966" w:rsidP="00443A7A">
      <w:pPr>
        <w:spacing w:before="480" w:after="72" w:line="240" w:lineRule="auto"/>
        <w:jc w:val="both"/>
        <w:outlineLvl w:val="2"/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KONČNA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OBLIKA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DELA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PRED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ZAGOVOROM</w:t>
      </w:r>
    </w:p>
    <w:p w14:paraId="109F1A86" w14:textId="5EC5CF99" w:rsidR="00266966" w:rsidRPr="00266966" w:rsidRDefault="00266966" w:rsidP="009504D1">
      <w:pPr>
        <w:spacing w:after="315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isanj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am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ogib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epotrebni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pravkom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vetujemo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ed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ddaj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aš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redi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klad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</w:t>
      </w:r>
      <w:r w:rsidR="00DE1CEA" w:rsidRPr="00DE1CEA">
        <w:rPr>
          <w:rFonts w:ascii="Calibri" w:eastAsia="Times New Roman" w:hAnsi="Calibri" w:cs="Calibri"/>
          <w:sz w:val="24"/>
          <w:szCs w:val="24"/>
          <w:lang w:eastAsia="sl-SI"/>
        </w:rPr>
        <w:t> </w:t>
      </w:r>
      <w:hyperlink r:id="rId26" w:history="1">
        <w:r w:rsidR="00DE1CEA" w:rsidRPr="00DE1CEA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Navodili za izdelavo zaključnega dela na študijskih programih prve, druge in tretje stopnje FVV UM</w:t>
        </w:r>
      </w:hyperlink>
      <w:r w:rsidR="00C268B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.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Č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os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referat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ddal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strez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o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os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ognil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evšečnosti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pravljanj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epotrebn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daljševanj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dda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a.</w:t>
      </w:r>
    </w:p>
    <w:p w14:paraId="42C92E18" w14:textId="70B18F2F" w:rsidR="00266966" w:rsidRDefault="00266966" w:rsidP="009504D1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isanju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BB59A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zaključnega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el</w:t>
      </w:r>
      <w:r w:rsidR="00BB59A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uporabit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prej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ipravljen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edlog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ela,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ater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nesi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vo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datke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strez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edlog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jde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pletn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trani</w:t>
      </w:r>
      <w:r w:rsidR="00B86B3C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D6231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fakultete </w:t>
      </w:r>
      <w:r w:rsidR="00B86B3C" w:rsidRPr="00B86B3C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pod zavihkom </w:t>
      </w:r>
      <w:hyperlink r:id="rId27" w:history="1">
        <w:r w:rsidR="00B86B3C" w:rsidRPr="00B86B3C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Zaključna dela</w:t>
        </w:r>
      </w:hyperlink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:</w:t>
      </w:r>
    </w:p>
    <w:p w14:paraId="3AFA1706" w14:textId="77777777" w:rsidR="00A36960" w:rsidRPr="00266966" w:rsidRDefault="00A36960" w:rsidP="009504D1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</w:p>
    <w:p w14:paraId="275225E3" w14:textId="77777777" w:rsidR="00266966" w:rsidRPr="00266966" w:rsidRDefault="00266966" w:rsidP="009504D1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1.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topnja:</w:t>
      </w:r>
    </w:p>
    <w:p w14:paraId="15842DBD" w14:textId="77777777" w:rsidR="00DE1CEA" w:rsidRPr="00DE1CEA" w:rsidRDefault="00F738CA" w:rsidP="00DE1CEA">
      <w:pPr>
        <w:numPr>
          <w:ilvl w:val="0"/>
          <w:numId w:val="7"/>
        </w:numPr>
        <w:spacing w:after="0" w:line="240" w:lineRule="auto"/>
        <w:jc w:val="both"/>
      </w:pPr>
      <w:hyperlink r:id="rId28" w:history="1">
        <w:r w:rsidR="00DE1CEA" w:rsidRPr="00DE1CEA">
          <w:rPr>
            <w:rStyle w:val="Hiperpovezava"/>
          </w:rPr>
          <w:t>Predloga: 1 stopnja FVV</w:t>
        </w:r>
      </w:hyperlink>
    </w:p>
    <w:p w14:paraId="0ADB6EF3" w14:textId="0D033E22" w:rsidR="00DE1CEA" w:rsidRPr="00DE1CEA" w:rsidRDefault="00F738CA" w:rsidP="00DE1CEA">
      <w:pPr>
        <w:numPr>
          <w:ilvl w:val="0"/>
          <w:numId w:val="7"/>
        </w:numPr>
        <w:spacing w:after="0" w:line="240" w:lineRule="auto"/>
        <w:jc w:val="both"/>
      </w:pPr>
      <w:hyperlink r:id="rId29" w:history="1">
        <w:r w:rsidR="00DE1CEA" w:rsidRPr="00DE1CEA">
          <w:rPr>
            <w:rStyle w:val="Hiperpovezava"/>
          </w:rPr>
          <w:t>Predloga: 1 stopnja FVV</w:t>
        </w:r>
      </w:hyperlink>
      <w:r w:rsidR="00BB59A9">
        <w:rPr>
          <w:rStyle w:val="Hiperpovezava"/>
          <w:u w:val="none"/>
        </w:rPr>
        <w:t xml:space="preserve"> </w:t>
      </w:r>
      <w:r w:rsidR="00DE1CEA" w:rsidRPr="00DE1CEA">
        <w:t>(za študente VS programa Informacijska varnost, ki so bili v 1. letnik vpisani v študijskih letih 2011/12 ali 2012/13)</w:t>
      </w:r>
    </w:p>
    <w:p w14:paraId="1F3C181A" w14:textId="77777777" w:rsidR="00A36960" w:rsidRPr="00266966" w:rsidRDefault="00A36960" w:rsidP="009504D1">
      <w:pPr>
        <w:spacing w:after="0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</w:p>
    <w:p w14:paraId="5F755D48" w14:textId="77777777" w:rsidR="00266966" w:rsidRPr="00266966" w:rsidRDefault="00266966" w:rsidP="009504D1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2.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topnja:</w:t>
      </w:r>
    </w:p>
    <w:p w14:paraId="34888A12" w14:textId="77777777" w:rsidR="00DE1CEA" w:rsidRPr="00DE1CEA" w:rsidRDefault="00F738CA" w:rsidP="00DE1CEA">
      <w:pPr>
        <w:numPr>
          <w:ilvl w:val="0"/>
          <w:numId w:val="7"/>
        </w:numPr>
        <w:spacing w:after="0" w:line="240" w:lineRule="auto"/>
        <w:jc w:val="both"/>
      </w:pPr>
      <w:hyperlink r:id="rId30" w:history="1">
        <w:r w:rsidR="00DE1CEA" w:rsidRPr="00DE1CEA">
          <w:rPr>
            <w:rStyle w:val="Hiperpovezava"/>
          </w:rPr>
          <w:t>Predloga: 2. stopnja</w:t>
        </w:r>
      </w:hyperlink>
    </w:p>
    <w:p w14:paraId="75259221" w14:textId="77777777" w:rsidR="00A36960" w:rsidRDefault="00A36960" w:rsidP="009504D1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</w:pPr>
    </w:p>
    <w:p w14:paraId="3D63E1AB" w14:textId="77777777" w:rsidR="00266966" w:rsidRPr="00266966" w:rsidRDefault="00266966" w:rsidP="009504D1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daljevanju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ovzemamo,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kaj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morat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bit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ozorn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izdelav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ela:</w:t>
      </w:r>
    </w:p>
    <w:p w14:paraId="3BD52354" w14:textId="2B72002B" w:rsidR="00266966" w:rsidRPr="00266966" w:rsidRDefault="00266966" w:rsidP="009504D1">
      <w:pPr>
        <w:numPr>
          <w:ilvl w:val="0"/>
          <w:numId w:val="4"/>
        </w:numPr>
        <w:spacing w:before="100" w:beforeAutospacing="1" w:after="100" w:afterAutospacing="1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Ustrezn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sebin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oblik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slovn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trani.</w:t>
      </w:r>
    </w:p>
    <w:p w14:paraId="5AF51688" w14:textId="4474A893" w:rsidR="00313806" w:rsidRPr="00313806" w:rsidRDefault="00266966" w:rsidP="009504D1">
      <w:pPr>
        <w:numPr>
          <w:ilvl w:val="0"/>
          <w:numId w:val="4"/>
        </w:numPr>
        <w:spacing w:before="100" w:beforeAutospacing="1" w:after="100" w:afterAutospacing="1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Ustrezn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sebin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oblik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v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otranj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tran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aviln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vedb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ziv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mentorja</w:t>
      </w:r>
      <w:r w:rsidR="0031380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_</w:t>
      </w:r>
      <w:proofErr w:type="spellStart"/>
      <w:r w:rsidR="0031380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ice</w:t>
      </w:r>
      <w:proofErr w:type="spellEnd"/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/somentorja</w:t>
      </w:r>
      <w:r w:rsidR="0031380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_</w:t>
      </w:r>
      <w:proofErr w:type="spellStart"/>
      <w:r w:rsidR="0031380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ice</w:t>
      </w:r>
      <w:proofErr w:type="spellEnd"/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ter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vedb</w:t>
      </w:r>
      <w:r w:rsidR="00597E58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avtorskih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avic</w:t>
      </w:r>
      <w:r w:rsidR="00597E58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597E58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ali grafično ALI tekstovno)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.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</w:p>
    <w:p w14:paraId="7AB92EEB" w14:textId="2771FC9F" w:rsidR="00266966" w:rsidRPr="00266966" w:rsidRDefault="00266966" w:rsidP="009504D1">
      <w:pPr>
        <w:numPr>
          <w:ilvl w:val="0"/>
          <w:numId w:val="4"/>
        </w:numPr>
        <w:spacing w:before="100" w:beforeAutospacing="1" w:after="100" w:afterAutospacing="1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ledij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tran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uvod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(označen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rimskim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številkami):</w:t>
      </w:r>
    </w:p>
    <w:p w14:paraId="2D49F2AC" w14:textId="77777777" w:rsidR="00266966" w:rsidRPr="00266966" w:rsidRDefault="00D62313" w:rsidP="009504D1">
      <w:pPr>
        <w:numPr>
          <w:ilvl w:val="1"/>
          <w:numId w:val="4"/>
        </w:numPr>
        <w:spacing w:before="100" w:beforeAutospacing="1" w:after="100" w:afterAutospacing="1" w:line="240" w:lineRule="auto"/>
        <w:ind w:left="79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hvala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;</w:t>
      </w:r>
    </w:p>
    <w:p w14:paraId="08EF695C" w14:textId="77777777" w:rsidR="00266966" w:rsidRDefault="00266966" w:rsidP="009504D1">
      <w:pPr>
        <w:numPr>
          <w:ilvl w:val="1"/>
          <w:numId w:val="4"/>
        </w:numPr>
        <w:spacing w:before="100" w:beforeAutospacing="1" w:after="100" w:afterAutospacing="1" w:line="240" w:lineRule="auto"/>
        <w:ind w:left="79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vzetek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ljučn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esed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lovenske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eziku;</w:t>
      </w:r>
    </w:p>
    <w:p w14:paraId="63A99CBA" w14:textId="71A1B89C" w:rsidR="00C25D17" w:rsidRPr="00266966" w:rsidRDefault="00C25D17" w:rsidP="009504D1">
      <w:pPr>
        <w:numPr>
          <w:ilvl w:val="1"/>
          <w:numId w:val="4"/>
        </w:numPr>
        <w:tabs>
          <w:tab w:val="clear" w:pos="1440"/>
        </w:tabs>
        <w:spacing w:before="100" w:beforeAutospacing="1" w:after="100" w:afterAutospacing="1" w:line="240" w:lineRule="auto"/>
        <w:ind w:left="851" w:hanging="425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proofErr w:type="spellStart"/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Pr="00C25D17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rstilec</w:t>
      </w:r>
      <w:proofErr w:type="spellEnd"/>
      <w:r w:rsidRPr="00C25D17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UDK/UDC 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e pridobi</w:t>
      </w:r>
      <w:r w:rsidR="0031380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v knjižnici FVV UM;</w:t>
      </w:r>
    </w:p>
    <w:p w14:paraId="7CEE6F26" w14:textId="77777777" w:rsidR="00266966" w:rsidRPr="00266966" w:rsidRDefault="00266966" w:rsidP="009504D1">
      <w:pPr>
        <w:numPr>
          <w:ilvl w:val="1"/>
          <w:numId w:val="4"/>
        </w:numPr>
        <w:spacing w:before="100" w:beforeAutospacing="1" w:after="100" w:afterAutospacing="1" w:line="240" w:lineRule="auto"/>
        <w:ind w:left="79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nglešk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evod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slov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sklade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javljeni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slovom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vedeni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klep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–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č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šl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prememb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evod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slov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nglešk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ezik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sprememb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ičaj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d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lektor)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e-pošt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ddaj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pišite)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er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vzetek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ljučn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esed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ngleške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eziku;</w:t>
      </w:r>
    </w:p>
    <w:p w14:paraId="622AEE01" w14:textId="77777777" w:rsidR="00266966" w:rsidRPr="00266966" w:rsidRDefault="00266966" w:rsidP="009504D1">
      <w:pPr>
        <w:numPr>
          <w:ilvl w:val="1"/>
          <w:numId w:val="4"/>
        </w:numPr>
        <w:spacing w:before="100" w:beforeAutospacing="1" w:after="100" w:afterAutospacing="1" w:line="240" w:lineRule="auto"/>
        <w:ind w:left="79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azal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vsebine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abel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lik).</w:t>
      </w:r>
    </w:p>
    <w:p w14:paraId="23F9771A" w14:textId="77777777" w:rsidR="00266966" w:rsidRPr="00266966" w:rsidRDefault="00266966" w:rsidP="009504D1">
      <w:pPr>
        <w:numPr>
          <w:ilvl w:val="0"/>
          <w:numId w:val="4"/>
        </w:numPr>
        <w:spacing w:before="100" w:beforeAutospacing="1" w:after="100" w:afterAutospacing="1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sebinskem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elu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el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(označen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arabskim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številkami)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upoštevajte:</w:t>
      </w:r>
    </w:p>
    <w:p w14:paraId="345AF903" w14:textId="77777777" w:rsidR="00266966" w:rsidRPr="00266966" w:rsidRDefault="00266966" w:rsidP="009504D1">
      <w:pPr>
        <w:numPr>
          <w:ilvl w:val="1"/>
          <w:numId w:val="4"/>
        </w:numPr>
        <w:spacing w:before="100" w:beforeAutospacing="1" w:after="100" w:afterAutospacing="1" w:line="240" w:lineRule="auto"/>
        <w:ind w:left="79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morebitn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arvn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fotografije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lik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l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iagrami;</w:t>
      </w:r>
    </w:p>
    <w:p w14:paraId="210FB664" w14:textId="77777777" w:rsidR="00266966" w:rsidRPr="00266966" w:rsidRDefault="00266966" w:rsidP="009504D1">
      <w:pPr>
        <w:numPr>
          <w:ilvl w:val="1"/>
          <w:numId w:val="4"/>
        </w:numPr>
        <w:spacing w:before="100" w:beforeAutospacing="1" w:after="100" w:afterAutospacing="1" w:line="240" w:lineRule="auto"/>
        <w:ind w:left="79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lik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elikost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isav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natanč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predelje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vodilih);</w:t>
      </w:r>
    </w:p>
    <w:p w14:paraId="72D4ED0C" w14:textId="77777777" w:rsidR="00266966" w:rsidRPr="00266966" w:rsidRDefault="00266966" w:rsidP="009504D1">
      <w:pPr>
        <w:numPr>
          <w:ilvl w:val="1"/>
          <w:numId w:val="4"/>
        </w:numPr>
        <w:spacing w:before="100" w:beforeAutospacing="1" w:after="100" w:afterAutospacing="1" w:line="240" w:lineRule="auto"/>
        <w:ind w:left="79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ojestransk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ravnava</w:t>
      </w:r>
    </w:p>
    <w:p w14:paraId="6D96D394" w14:textId="77777777" w:rsidR="00266966" w:rsidRPr="00266966" w:rsidRDefault="00266966" w:rsidP="009504D1">
      <w:pPr>
        <w:numPr>
          <w:ilvl w:val="1"/>
          <w:numId w:val="4"/>
        </w:numPr>
        <w:spacing w:before="100" w:beforeAutospacing="1" w:after="100" w:afterAutospacing="1" w:line="240" w:lineRule="auto"/>
        <w:ind w:left="79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strez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poštevan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robov;</w:t>
      </w:r>
    </w:p>
    <w:p w14:paraId="4E3FB619" w14:textId="77777777" w:rsidR="00266966" w:rsidRPr="00266966" w:rsidRDefault="00266966" w:rsidP="009504D1">
      <w:pPr>
        <w:numPr>
          <w:ilvl w:val="1"/>
          <w:numId w:val="4"/>
        </w:numPr>
        <w:spacing w:before="100" w:beforeAutospacing="1" w:after="100" w:afterAutospacing="1" w:line="240" w:lineRule="auto"/>
        <w:ind w:left="79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pomb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og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trani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pis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premenljivk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enačbah;</w:t>
      </w:r>
    </w:p>
    <w:p w14:paraId="7D39B51F" w14:textId="77777777" w:rsidR="00266966" w:rsidRPr="00266966" w:rsidRDefault="00266966" w:rsidP="009504D1">
      <w:pPr>
        <w:numPr>
          <w:ilvl w:val="1"/>
          <w:numId w:val="4"/>
        </w:numPr>
        <w:spacing w:before="100" w:beforeAutospacing="1" w:after="100" w:afterAutospacing="1" w:line="240" w:lineRule="auto"/>
        <w:ind w:left="79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strezn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truktur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lik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abel.</w:t>
      </w:r>
    </w:p>
    <w:p w14:paraId="29E65083" w14:textId="02C3C5D3" w:rsidR="00266966" w:rsidRPr="00266966" w:rsidRDefault="00266966" w:rsidP="00C55834">
      <w:pPr>
        <w:numPr>
          <w:ilvl w:val="0"/>
          <w:numId w:val="4"/>
        </w:numPr>
        <w:tabs>
          <w:tab w:val="clear" w:pos="720"/>
        </w:tabs>
        <w:spacing w:before="100" w:beforeAutospacing="1" w:after="100" w:afterAutospacing="1" w:line="240" w:lineRule="auto"/>
        <w:ind w:left="426" w:hanging="426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ir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literatur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poglav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številčeno</w:t>
      </w:r>
      <w:r w:rsidR="00C55834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, levi zamik navajanja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)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–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vajanj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sak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ir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ak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med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esedilo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ot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eznam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porabljen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literatur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vez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poštevaj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31" w:history="1">
        <w:r w:rsidRPr="00DF48CB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prilogo</w:t>
        </w:r>
        <w:r w:rsidR="001B6DB3" w:rsidRPr="00DF48CB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 xml:space="preserve"> </w:t>
        </w:r>
        <w:r w:rsidRPr="00DF48CB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k</w:t>
        </w:r>
        <w:r w:rsidR="001B6DB3" w:rsidRPr="00DF48CB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 xml:space="preserve"> </w:t>
        </w:r>
        <w:r w:rsidRPr="00DF48CB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navodilom</w:t>
        </w:r>
      </w:hyperlink>
      <w:r w:rsidR="00DF48C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. </w:t>
      </w:r>
      <w:r w:rsidR="00DF48CB" w:rsidRPr="00DF48C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 navajanju in citiranju po 7. izdaji APA vam je lahko v pomoč tudi </w:t>
      </w:r>
      <w:hyperlink r:id="rId32" w:history="1">
        <w:r w:rsidR="00DF48CB" w:rsidRPr="00DF48CB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Kratek pregled primerov</w:t>
        </w:r>
      </w:hyperlink>
      <w:r w:rsidR="00DF48CB" w:rsidRPr="00DF48C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</w:p>
    <w:p w14:paraId="03AB7AF3" w14:textId="77777777" w:rsidR="00C25D17" w:rsidRDefault="00266966" w:rsidP="009504D1">
      <w:pPr>
        <w:numPr>
          <w:ilvl w:val="0"/>
          <w:numId w:val="4"/>
        </w:numPr>
        <w:spacing w:before="100" w:beforeAutospacing="1" w:after="100" w:afterAutospacing="1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Morebitn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iloge.</w:t>
      </w:r>
    </w:p>
    <w:p w14:paraId="64986915" w14:textId="77777777" w:rsidR="00C25D17" w:rsidRPr="00D467BC" w:rsidRDefault="00C25D17" w:rsidP="009504D1">
      <w:pPr>
        <w:numPr>
          <w:ilvl w:val="0"/>
          <w:numId w:val="4"/>
        </w:numPr>
        <w:spacing w:before="100" w:beforeAutospacing="1" w:after="100" w:afterAutospacing="1" w:line="240" w:lineRule="auto"/>
        <w:ind w:left="397"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</w:pPr>
      <w:r w:rsidRPr="00377FD2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Izjava o avtorstvu in istovetnosti tiskane in elektronske oblike zaključnega dela.</w:t>
      </w:r>
      <w:r w:rsidR="00F408BF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 xml:space="preserve"> </w:t>
      </w:r>
      <w:r w:rsidR="00F408BF" w:rsidRPr="00F408B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(vključena v e-verzijo </w:t>
      </w:r>
      <w:r w:rsidR="00F408B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ga dela</w:t>
      </w:r>
      <w:r w:rsidR="00F408BF" w:rsidRPr="00F408B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).</w:t>
      </w:r>
    </w:p>
    <w:p w14:paraId="46043C4C" w14:textId="77777777" w:rsidR="00266966" w:rsidRPr="00266966" w:rsidRDefault="00266966" w:rsidP="009504D1">
      <w:pPr>
        <w:spacing w:after="315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lastRenderedPageBreak/>
        <w:t>Svetujem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am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ed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agovorom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ežet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trdeg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izvod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ela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aj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os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mel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mer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htevanih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pravko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odatn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trošk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nov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ezavo.</w:t>
      </w:r>
    </w:p>
    <w:p w14:paraId="23BBB331" w14:textId="15C5AEC9" w:rsidR="00DF48CB" w:rsidRPr="00DF48CB" w:rsidRDefault="00266966" w:rsidP="00DF48CB">
      <w:pPr>
        <w:spacing w:after="315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mere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streznih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ih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i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lahko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gledate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pletni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trani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KUM: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33" w:history="1">
        <w:r w:rsidR="009504D1" w:rsidRPr="009504D1">
          <w:rPr>
            <w:rStyle w:val="Hiperpovezava"/>
            <w:sz w:val="24"/>
            <w:szCs w:val="24"/>
          </w:rPr>
          <w:t>https://dk.um.si/info/index.php/slo/</w:t>
        </w:r>
      </w:hyperlink>
      <w:r w:rsidR="009504D1" w:rsidRPr="009504D1">
        <w:rPr>
          <w:sz w:val="24"/>
          <w:szCs w:val="24"/>
        </w:rPr>
        <w:t xml:space="preserve"> </w:t>
      </w:r>
      <w:r w:rsidRPr="009504D1">
        <w:rPr>
          <w:sz w:val="24"/>
          <w:szCs w:val="24"/>
        </w:rPr>
        <w:t>.</w:t>
      </w:r>
    </w:p>
    <w:p w14:paraId="67015052" w14:textId="28B430AA" w:rsidR="009504D1" w:rsidRDefault="00B86B3C" w:rsidP="00B17F7E">
      <w:pPr>
        <w:spacing w:before="240" w:after="72" w:line="240" w:lineRule="auto"/>
        <w:jc w:val="both"/>
        <w:outlineLvl w:val="2"/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</w:pPr>
      <w:r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IZVEDBA </w:t>
      </w:r>
      <w:r w:rsidR="00266966"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ZAGOVOR</w:t>
      </w:r>
      <w:r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A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DELA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</w:p>
    <w:p w14:paraId="3873526D" w14:textId="77777777" w:rsidR="009D5C82" w:rsidRPr="009D5C82" w:rsidRDefault="009D5C82" w:rsidP="006F0E6E">
      <w:pPr>
        <w:spacing w:after="315" w:line="240" w:lineRule="auto"/>
        <w:jc w:val="both"/>
        <w:outlineLvl w:val="2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</w:pPr>
      <w:r w:rsidRPr="009D5C8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Na Fakulteti za varnostne vede UM </w:t>
      </w:r>
      <w:r w:rsidRPr="009D5C8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potekajo zagovori zaključnih del v živo, v prostorih fakultete. </w:t>
      </w:r>
    </w:p>
    <w:p w14:paraId="3B2DE402" w14:textId="77777777" w:rsidR="00266966" w:rsidRPr="00D62313" w:rsidRDefault="003B21C9" w:rsidP="00F67A77">
      <w:pPr>
        <w:spacing w:before="240" w:after="315" w:line="240" w:lineRule="auto"/>
        <w:jc w:val="both"/>
        <w:outlineLvl w:val="2"/>
        <w:rPr>
          <w:rFonts w:ascii="Calibri" w:eastAsia="Times New Roman" w:hAnsi="Calibri" w:cs="Calibri"/>
          <w:b/>
          <w:bCs/>
          <w:caps/>
          <w:spacing w:val="8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64CE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študent</w:t>
      </w:r>
      <w:r w:rsidR="001B6DB3" w:rsidRPr="00364CE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</w:t>
      </w:r>
      <w:r w:rsidRPr="00364CE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i</w:t>
      </w:r>
      <w:r w:rsidR="001B6DB3" w:rsidRPr="00364CE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64CE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e-naslo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950D7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oste prejel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s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ključne 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formaci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gled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govora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</w:p>
    <w:p w14:paraId="6A90F458" w14:textId="19937EF3" w:rsidR="00266966" w:rsidRPr="00266966" w:rsidRDefault="00266966" w:rsidP="009504D1">
      <w:pPr>
        <w:spacing w:after="315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agovor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mora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polnit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š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nket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dovoljstv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študije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M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ostopn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IPS</w:t>
      </w:r>
      <w:r w:rsidR="008A0248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na dnu strani </w:t>
      </w:r>
      <w:r w:rsidR="008A0248" w:rsidRPr="008A0248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d za</w:t>
      </w:r>
      <w:r w:rsidR="008A0248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vihkom »Moje obveznosti«.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agovor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os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referat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7C466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 uradni</w:t>
      </w:r>
      <w:r w:rsidR="007C466C" w:rsidRPr="007C466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7C466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študentski</w:t>
      </w:r>
      <w:r w:rsidR="007C466C" w:rsidRPr="007C466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e-n</w:t>
      </w:r>
      <w:r w:rsidR="007C466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aslov prejeli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odatn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formaci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daljnjih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stopkih.</w:t>
      </w:r>
    </w:p>
    <w:p w14:paraId="55FAC915" w14:textId="77777777" w:rsidR="009504D1" w:rsidRPr="009504D1" w:rsidRDefault="003B21C9" w:rsidP="009504D1">
      <w:pPr>
        <w:spacing w:after="315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govor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aven.</w:t>
      </w:r>
    </w:p>
    <w:p w14:paraId="110100CD" w14:textId="77777777" w:rsidR="00266966" w:rsidRPr="00BB59A9" w:rsidRDefault="00266966" w:rsidP="007F0445">
      <w:pPr>
        <w:spacing w:before="480" w:after="72" w:line="240" w:lineRule="auto"/>
        <w:jc w:val="center"/>
        <w:outlineLvl w:val="2"/>
        <w:rPr>
          <w:rFonts w:ascii="Calibri" w:eastAsia="Times New Roman" w:hAnsi="Calibri" w:cs="Calibri"/>
          <w:b/>
          <w:bCs/>
          <w:caps/>
          <w:color w:val="549FD7"/>
          <w:spacing w:val="8"/>
          <w:sz w:val="32"/>
          <w:szCs w:val="32"/>
          <w:lang w:eastAsia="sl-SI"/>
        </w:rPr>
      </w:pPr>
      <w:r w:rsidRPr="00BB59A9">
        <w:rPr>
          <w:rFonts w:ascii="Calibri" w:eastAsia="Times New Roman" w:hAnsi="Calibri" w:cs="Calibri"/>
          <w:b/>
          <w:bCs/>
          <w:caps/>
          <w:color w:val="549FD7"/>
          <w:spacing w:val="8"/>
          <w:sz w:val="32"/>
          <w:szCs w:val="32"/>
          <w:lang w:eastAsia="sl-SI"/>
        </w:rPr>
        <w:t>KONČNA</w:t>
      </w:r>
      <w:r w:rsidR="001B6DB3" w:rsidRPr="00BB59A9">
        <w:rPr>
          <w:rFonts w:ascii="Calibri" w:eastAsia="Times New Roman" w:hAnsi="Calibri" w:cs="Calibri"/>
          <w:b/>
          <w:bCs/>
          <w:caps/>
          <w:color w:val="549FD7"/>
          <w:spacing w:val="8"/>
          <w:sz w:val="32"/>
          <w:szCs w:val="32"/>
          <w:lang w:eastAsia="sl-SI"/>
        </w:rPr>
        <w:t xml:space="preserve"> </w:t>
      </w:r>
      <w:r w:rsidRPr="00BB59A9">
        <w:rPr>
          <w:rFonts w:ascii="Calibri" w:eastAsia="Times New Roman" w:hAnsi="Calibri" w:cs="Calibri"/>
          <w:b/>
          <w:bCs/>
          <w:caps/>
          <w:color w:val="549FD7"/>
          <w:spacing w:val="8"/>
          <w:sz w:val="32"/>
          <w:szCs w:val="32"/>
          <w:lang w:eastAsia="sl-SI"/>
        </w:rPr>
        <w:t>OBLIKA</w:t>
      </w:r>
      <w:r w:rsidR="001B6DB3" w:rsidRPr="00BB59A9">
        <w:rPr>
          <w:rFonts w:ascii="Calibri" w:eastAsia="Times New Roman" w:hAnsi="Calibri" w:cs="Calibri"/>
          <w:b/>
          <w:bCs/>
          <w:caps/>
          <w:color w:val="549FD7"/>
          <w:spacing w:val="8"/>
          <w:sz w:val="32"/>
          <w:szCs w:val="32"/>
          <w:lang w:eastAsia="sl-SI"/>
        </w:rPr>
        <w:t xml:space="preserve"> </w:t>
      </w:r>
      <w:r w:rsidRPr="00BB59A9">
        <w:rPr>
          <w:rFonts w:ascii="Calibri" w:eastAsia="Times New Roman" w:hAnsi="Calibri" w:cs="Calibri"/>
          <w:b/>
          <w:bCs/>
          <w:caps/>
          <w:color w:val="549FD7"/>
          <w:spacing w:val="8"/>
          <w:sz w:val="32"/>
          <w:szCs w:val="32"/>
          <w:lang w:eastAsia="sl-SI"/>
        </w:rPr>
        <w:t>ZAKLJUČNEGA</w:t>
      </w:r>
      <w:r w:rsidR="001B6DB3" w:rsidRPr="00BB59A9">
        <w:rPr>
          <w:rFonts w:ascii="Calibri" w:eastAsia="Times New Roman" w:hAnsi="Calibri" w:cs="Calibri"/>
          <w:b/>
          <w:bCs/>
          <w:caps/>
          <w:color w:val="549FD7"/>
          <w:spacing w:val="8"/>
          <w:sz w:val="32"/>
          <w:szCs w:val="32"/>
          <w:lang w:eastAsia="sl-SI"/>
        </w:rPr>
        <w:t xml:space="preserve"> </w:t>
      </w:r>
      <w:r w:rsidRPr="00BB59A9">
        <w:rPr>
          <w:rFonts w:ascii="Calibri" w:eastAsia="Times New Roman" w:hAnsi="Calibri" w:cs="Calibri"/>
          <w:b/>
          <w:bCs/>
          <w:caps/>
          <w:color w:val="549FD7"/>
          <w:spacing w:val="8"/>
          <w:sz w:val="32"/>
          <w:szCs w:val="32"/>
          <w:lang w:eastAsia="sl-SI"/>
        </w:rPr>
        <w:t>DELA</w:t>
      </w:r>
      <w:r w:rsidR="001B6DB3" w:rsidRPr="00BB59A9">
        <w:rPr>
          <w:rFonts w:ascii="Calibri" w:eastAsia="Times New Roman" w:hAnsi="Calibri" w:cs="Calibri"/>
          <w:b/>
          <w:bCs/>
          <w:caps/>
          <w:color w:val="549FD7"/>
          <w:spacing w:val="8"/>
          <w:sz w:val="32"/>
          <w:szCs w:val="32"/>
          <w:lang w:eastAsia="sl-SI"/>
        </w:rPr>
        <w:t xml:space="preserve"> </w:t>
      </w:r>
      <w:r w:rsidRPr="00BB59A9">
        <w:rPr>
          <w:rFonts w:ascii="Calibri" w:eastAsia="Times New Roman" w:hAnsi="Calibri" w:cs="Calibri"/>
          <w:b/>
          <w:bCs/>
          <w:caps/>
          <w:color w:val="549FD7"/>
          <w:spacing w:val="8"/>
          <w:sz w:val="32"/>
          <w:szCs w:val="32"/>
          <w:lang w:eastAsia="sl-SI"/>
        </w:rPr>
        <w:t>PO</w:t>
      </w:r>
      <w:r w:rsidR="001B6DB3" w:rsidRPr="00BB59A9">
        <w:rPr>
          <w:rFonts w:ascii="Calibri" w:eastAsia="Times New Roman" w:hAnsi="Calibri" w:cs="Calibri"/>
          <w:b/>
          <w:bCs/>
          <w:caps/>
          <w:color w:val="549FD7"/>
          <w:spacing w:val="8"/>
          <w:sz w:val="32"/>
          <w:szCs w:val="32"/>
          <w:lang w:eastAsia="sl-SI"/>
        </w:rPr>
        <w:t xml:space="preserve"> </w:t>
      </w:r>
      <w:r w:rsidRPr="00BB59A9">
        <w:rPr>
          <w:rFonts w:ascii="Calibri" w:eastAsia="Times New Roman" w:hAnsi="Calibri" w:cs="Calibri"/>
          <w:b/>
          <w:bCs/>
          <w:caps/>
          <w:color w:val="549FD7"/>
          <w:spacing w:val="8"/>
          <w:sz w:val="32"/>
          <w:szCs w:val="32"/>
          <w:lang w:eastAsia="sl-SI"/>
        </w:rPr>
        <w:t>ZAGOVORU</w:t>
      </w:r>
    </w:p>
    <w:p w14:paraId="6E88679A" w14:textId="584E9DE0" w:rsidR="00377FD2" w:rsidRDefault="00936073" w:rsidP="009504D1">
      <w:pPr>
        <w:numPr>
          <w:ilvl w:val="0"/>
          <w:numId w:val="5"/>
        </w:numPr>
        <w:tabs>
          <w:tab w:val="clear" w:pos="720"/>
        </w:tabs>
        <w:spacing w:before="100" w:beforeAutospacing="1" w:after="100" w:afterAutospacing="1" w:line="240" w:lineRule="auto"/>
        <w:ind w:left="284" w:hanging="28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</w:t>
      </w:r>
      <w:r w:rsidR="00266966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števajte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sa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vodila,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vedena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d</w:t>
      </w:r>
      <w:r w:rsidR="001B6DB3"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266966"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Končna</w:t>
      </w:r>
      <w:r w:rsidR="001B6DB3"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266966"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oblika</w:t>
      </w:r>
      <w:r w:rsidR="001B6DB3"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266966"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aključnega</w:t>
      </w:r>
      <w:r w:rsidR="001B6DB3"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266966"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ela</w:t>
      </w:r>
      <w:r w:rsidR="001B6DB3"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266966"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ed</w:t>
      </w:r>
      <w:r w:rsidR="001B6DB3"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266966"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agovorom</w:t>
      </w:r>
      <w:r w:rsidR="00266966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;</w:t>
      </w:r>
      <w:r w:rsidR="00377FD2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</w:p>
    <w:p w14:paraId="01FB6274" w14:textId="77777777" w:rsidR="00377FD2" w:rsidRPr="00377FD2" w:rsidRDefault="00377FD2" w:rsidP="009504D1">
      <w:pPr>
        <w:numPr>
          <w:ilvl w:val="0"/>
          <w:numId w:val="5"/>
        </w:numPr>
        <w:tabs>
          <w:tab w:val="clear" w:pos="720"/>
          <w:tab w:val="num" w:pos="426"/>
        </w:tabs>
        <w:spacing w:before="100" w:beforeAutospacing="1" w:after="100" w:afterAutospacing="1" w:line="240" w:lineRule="auto"/>
        <w:ind w:left="284" w:hanging="28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če so bile podane zahteve za popravke v vašem zaključnem delu, te pred tiskom za trdo vezavo ustrezno popravite ter zaključno delo ponovno naložite na </w:t>
      </w:r>
      <w: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KUM;</w:t>
      </w:r>
    </w:p>
    <w:p w14:paraId="23FCB803" w14:textId="77777777" w:rsidR="00377FD2" w:rsidRDefault="00266966" w:rsidP="009504D1">
      <w:pPr>
        <w:numPr>
          <w:ilvl w:val="0"/>
          <w:numId w:val="5"/>
        </w:numPr>
        <w:spacing w:before="100" w:beforeAutospacing="1" w:after="100" w:afterAutospacing="1" w:line="240" w:lineRule="auto"/>
        <w:ind w:left="284" w:hanging="28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poročamo,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a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e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o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voda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isk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ga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a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enostranski,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d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voda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alje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a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ojestranski;</w:t>
      </w:r>
      <w:r w:rsidR="00377FD2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</w:p>
    <w:p w14:paraId="312C0397" w14:textId="77777777" w:rsidR="00377FD2" w:rsidRPr="00377FD2" w:rsidRDefault="00377FD2" w:rsidP="009504D1">
      <w:pPr>
        <w:numPr>
          <w:ilvl w:val="0"/>
          <w:numId w:val="5"/>
        </w:numPr>
        <w:spacing w:before="100" w:beforeAutospacing="1" w:after="100" w:afterAutospacing="1" w:line="240" w:lineRule="auto"/>
        <w:ind w:left="284" w:hanging="28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latnica trdo vezanega izvoda zaključnega dela je oblikovana enako kot prva naslovna stran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</w:p>
    <w:p w14:paraId="009280B1" w14:textId="45914B15" w:rsidR="00B86B3C" w:rsidRPr="00B86B3C" w:rsidRDefault="00266966" w:rsidP="00B86B3C">
      <w:pPr>
        <w:spacing w:after="315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eč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celotne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stopk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dda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9252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e na voljo</w:t>
      </w:r>
      <w:r w:rsidR="00F705B7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DE1CEA" w:rsidRPr="00DE1CEA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 </w:t>
      </w:r>
      <w:hyperlink r:id="rId34" w:history="1">
        <w:r w:rsidR="00DE1CEA" w:rsidRPr="00DE1CEA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Navodilih za izdelavo zaključnega dela na študijskih programih prve, druge in tretje stopnje FVV UM</w:t>
        </w:r>
      </w:hyperlink>
      <w:r w:rsidR="00DE1CEA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.</w:t>
      </w:r>
    </w:p>
    <w:p w14:paraId="0F5FA8B2" w14:textId="77777777" w:rsidR="00266966" w:rsidRPr="00266966" w:rsidRDefault="00266966" w:rsidP="007C466C">
      <w:pPr>
        <w:spacing w:after="22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rd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eza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vod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roku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14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ni</w:t>
      </w:r>
      <w:r w:rsidR="00447CC1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po zagovoru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3D155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v času </w:t>
      </w:r>
      <w:hyperlink r:id="rId35" w:history="1">
        <w:r w:rsidR="003D1557" w:rsidRPr="00FA6D3C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uradnih ur</w:t>
        </w:r>
      </w:hyperlink>
      <w:r w:rsidR="003D155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A36960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ostavit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A36960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7C466C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referat oziroma </w:t>
      </w:r>
      <w:r w:rsidR="00A36960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g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D6231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ošlji</w:t>
      </w:r>
      <w:r w:rsidR="007C466C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te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ošt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slov:</w:t>
      </w:r>
    </w:p>
    <w:p w14:paraId="63D77673" w14:textId="77777777" w:rsidR="007C466C" w:rsidRDefault="00266966" w:rsidP="007C466C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Fakultet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arnostn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ede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br/>
        <w:t>Kotnikov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lic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8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br/>
      </w:r>
      <w:r w:rsidR="007C466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Referat</w:t>
      </w:r>
    </w:p>
    <w:p w14:paraId="5BE8118D" w14:textId="77777777" w:rsidR="00266966" w:rsidRPr="00266966" w:rsidRDefault="00266966" w:rsidP="007C466C">
      <w:pPr>
        <w:spacing w:before="120" w:after="12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1000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Ljubljana</w:t>
      </w:r>
    </w:p>
    <w:p w14:paraId="70F62270" w14:textId="77777777" w:rsidR="00266966" w:rsidRPr="00266966" w:rsidRDefault="00266966" w:rsidP="007F0445">
      <w:pPr>
        <w:spacing w:before="24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trokovnih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lužbah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nov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ved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stopek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gotavljanj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stovetnost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rd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ezav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elektronsk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liki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Č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</w:t>
      </w:r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l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strezno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št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ejme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A36960" w:rsidRPr="00A36960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P</w:t>
      </w:r>
      <w:r w:rsidRPr="00266966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otrdilo</w:t>
      </w:r>
      <w:r w:rsidR="001B6DB3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o</w:t>
      </w:r>
      <w:r w:rsidR="001B6DB3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diplomiranju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</w:p>
    <w:p w14:paraId="2D94292F" w14:textId="77777777" w:rsidR="00710D52" w:rsidRPr="00266966" w:rsidRDefault="00710D52" w:rsidP="009504D1">
      <w:pPr>
        <w:spacing w:line="240" w:lineRule="auto"/>
        <w:jc w:val="both"/>
        <w:rPr>
          <w:rFonts w:ascii="Calibri" w:hAnsi="Calibri" w:cs="Calibri"/>
          <w:sz w:val="24"/>
          <w:szCs w:val="24"/>
        </w:rPr>
      </w:pPr>
    </w:p>
    <w:sectPr w:rsidR="00710D52" w:rsidRPr="00266966">
      <w:footerReference w:type="default" r:id="rId3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D7C56" w14:textId="77777777" w:rsidR="00071CC2" w:rsidRDefault="00071CC2" w:rsidP="003950D7">
      <w:pPr>
        <w:spacing w:after="0" w:line="240" w:lineRule="auto"/>
      </w:pPr>
      <w:r>
        <w:separator/>
      </w:r>
    </w:p>
  </w:endnote>
  <w:endnote w:type="continuationSeparator" w:id="0">
    <w:p w14:paraId="0B4CE253" w14:textId="77777777" w:rsidR="00071CC2" w:rsidRDefault="00071CC2" w:rsidP="003950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1164076"/>
      <w:docPartObj>
        <w:docPartGallery w:val="Page Numbers (Bottom of Page)"/>
        <w:docPartUnique/>
      </w:docPartObj>
    </w:sdtPr>
    <w:sdtEndPr/>
    <w:sdtContent>
      <w:p w14:paraId="2F759B9C" w14:textId="7074051F" w:rsidR="003950D7" w:rsidRDefault="003950D7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E76DF">
          <w:rPr>
            <w:noProof/>
          </w:rPr>
          <w:t>4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CFF7D" w14:textId="77777777" w:rsidR="00071CC2" w:rsidRDefault="00071CC2" w:rsidP="003950D7">
      <w:pPr>
        <w:spacing w:after="0" w:line="240" w:lineRule="auto"/>
      </w:pPr>
      <w:r>
        <w:separator/>
      </w:r>
    </w:p>
  </w:footnote>
  <w:footnote w:type="continuationSeparator" w:id="0">
    <w:p w14:paraId="25982793" w14:textId="77777777" w:rsidR="00071CC2" w:rsidRDefault="00071CC2" w:rsidP="003950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5F19"/>
    <w:multiLevelType w:val="multilevel"/>
    <w:tmpl w:val="194A7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ED38E4"/>
    <w:multiLevelType w:val="multilevel"/>
    <w:tmpl w:val="7DF0D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B01222A"/>
    <w:multiLevelType w:val="multilevel"/>
    <w:tmpl w:val="9782D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5100F6E"/>
    <w:multiLevelType w:val="multilevel"/>
    <w:tmpl w:val="67E8B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07247B9"/>
    <w:multiLevelType w:val="multilevel"/>
    <w:tmpl w:val="12F6E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966832"/>
    <w:multiLevelType w:val="multilevel"/>
    <w:tmpl w:val="1F3A6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5002A7"/>
    <w:multiLevelType w:val="multilevel"/>
    <w:tmpl w:val="BE86A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60475745">
    <w:abstractNumId w:val="2"/>
  </w:num>
  <w:num w:numId="2" w16cid:durableId="569384804">
    <w:abstractNumId w:val="0"/>
  </w:num>
  <w:num w:numId="3" w16cid:durableId="1438792760">
    <w:abstractNumId w:val="1"/>
  </w:num>
  <w:num w:numId="4" w16cid:durableId="2106074722">
    <w:abstractNumId w:val="3"/>
  </w:num>
  <w:num w:numId="5" w16cid:durableId="445854892">
    <w:abstractNumId w:val="4"/>
  </w:num>
  <w:num w:numId="6" w16cid:durableId="85466454">
    <w:abstractNumId w:val="6"/>
  </w:num>
  <w:num w:numId="7" w16cid:durableId="136494259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DE1NTI3NTE2sDRS0lEKTi0uzszPAykwrAUAXAsAuiwAAAA="/>
  </w:docVars>
  <w:rsids>
    <w:rsidRoot w:val="00266966"/>
    <w:rsid w:val="00014BB7"/>
    <w:rsid w:val="00032772"/>
    <w:rsid w:val="00035BF4"/>
    <w:rsid w:val="000553B4"/>
    <w:rsid w:val="00064980"/>
    <w:rsid w:val="00071CC2"/>
    <w:rsid w:val="00103436"/>
    <w:rsid w:val="00111199"/>
    <w:rsid w:val="00114E00"/>
    <w:rsid w:val="001518B6"/>
    <w:rsid w:val="001A6B4E"/>
    <w:rsid w:val="001B6DB3"/>
    <w:rsid w:val="001C1128"/>
    <w:rsid w:val="001F4411"/>
    <w:rsid w:val="0021591E"/>
    <w:rsid w:val="00266966"/>
    <w:rsid w:val="002E1AC3"/>
    <w:rsid w:val="0030264A"/>
    <w:rsid w:val="00313806"/>
    <w:rsid w:val="003376FB"/>
    <w:rsid w:val="00364CEF"/>
    <w:rsid w:val="00377FD2"/>
    <w:rsid w:val="00392522"/>
    <w:rsid w:val="003950D7"/>
    <w:rsid w:val="003B21C9"/>
    <w:rsid w:val="003D1557"/>
    <w:rsid w:val="00443A7A"/>
    <w:rsid w:val="00447CC1"/>
    <w:rsid w:val="00482016"/>
    <w:rsid w:val="00492CD6"/>
    <w:rsid w:val="005311A8"/>
    <w:rsid w:val="005472CF"/>
    <w:rsid w:val="00547FCF"/>
    <w:rsid w:val="005502E8"/>
    <w:rsid w:val="00561CE7"/>
    <w:rsid w:val="00597E58"/>
    <w:rsid w:val="005A2279"/>
    <w:rsid w:val="006469B1"/>
    <w:rsid w:val="0067600D"/>
    <w:rsid w:val="006F0E6E"/>
    <w:rsid w:val="00706B02"/>
    <w:rsid w:val="00710D52"/>
    <w:rsid w:val="00744263"/>
    <w:rsid w:val="00751A99"/>
    <w:rsid w:val="00767B6E"/>
    <w:rsid w:val="007C466C"/>
    <w:rsid w:val="007E55C4"/>
    <w:rsid w:val="007F0445"/>
    <w:rsid w:val="00896FDB"/>
    <w:rsid w:val="008A0073"/>
    <w:rsid w:val="008A0248"/>
    <w:rsid w:val="008A33D8"/>
    <w:rsid w:val="008B78E4"/>
    <w:rsid w:val="00936073"/>
    <w:rsid w:val="00942B2D"/>
    <w:rsid w:val="009504D1"/>
    <w:rsid w:val="009876D2"/>
    <w:rsid w:val="009D5C82"/>
    <w:rsid w:val="009E76DF"/>
    <w:rsid w:val="00A36960"/>
    <w:rsid w:val="00A55FE8"/>
    <w:rsid w:val="00A80F10"/>
    <w:rsid w:val="00B176A9"/>
    <w:rsid w:val="00B17F7E"/>
    <w:rsid w:val="00B86B3C"/>
    <w:rsid w:val="00BB59A9"/>
    <w:rsid w:val="00C25D17"/>
    <w:rsid w:val="00C268B2"/>
    <w:rsid w:val="00C55834"/>
    <w:rsid w:val="00C6568E"/>
    <w:rsid w:val="00C76005"/>
    <w:rsid w:val="00D467BC"/>
    <w:rsid w:val="00D62313"/>
    <w:rsid w:val="00D6277D"/>
    <w:rsid w:val="00D96646"/>
    <w:rsid w:val="00DA1ED2"/>
    <w:rsid w:val="00DD10D1"/>
    <w:rsid w:val="00DE1CEA"/>
    <w:rsid w:val="00DE52AA"/>
    <w:rsid w:val="00DF48CB"/>
    <w:rsid w:val="00E03DC7"/>
    <w:rsid w:val="00E12402"/>
    <w:rsid w:val="00E212E9"/>
    <w:rsid w:val="00E83176"/>
    <w:rsid w:val="00F408BF"/>
    <w:rsid w:val="00F67A77"/>
    <w:rsid w:val="00F705B7"/>
    <w:rsid w:val="00F738CA"/>
    <w:rsid w:val="00FA6D3C"/>
    <w:rsid w:val="00FA7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5CC17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link w:val="Naslov1Znak"/>
    <w:uiPriority w:val="9"/>
    <w:qFormat/>
    <w:rsid w:val="0026696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paragraph" w:styleId="Naslov3">
    <w:name w:val="heading 3"/>
    <w:basedOn w:val="Navaden"/>
    <w:link w:val="Naslov3Znak"/>
    <w:uiPriority w:val="9"/>
    <w:qFormat/>
    <w:rsid w:val="0026696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266966"/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character" w:customStyle="1" w:styleId="Naslov3Znak">
    <w:name w:val="Naslov 3 Znak"/>
    <w:basedOn w:val="Privzetapisavaodstavka"/>
    <w:link w:val="Naslov3"/>
    <w:uiPriority w:val="9"/>
    <w:rsid w:val="00266966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avadensplet">
    <w:name w:val="Normal (Web)"/>
    <w:basedOn w:val="Navaden"/>
    <w:uiPriority w:val="99"/>
    <w:semiHidden/>
    <w:unhideWhenUsed/>
    <w:rsid w:val="002669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Krepko">
    <w:name w:val="Strong"/>
    <w:basedOn w:val="Privzetapisavaodstavka"/>
    <w:uiPriority w:val="22"/>
    <w:qFormat/>
    <w:rsid w:val="00266966"/>
    <w:rPr>
      <w:b/>
      <w:bCs/>
    </w:rPr>
  </w:style>
  <w:style w:type="character" w:styleId="Hiperpovezava">
    <w:name w:val="Hyperlink"/>
    <w:basedOn w:val="Privzetapisavaodstavka"/>
    <w:uiPriority w:val="99"/>
    <w:unhideWhenUsed/>
    <w:rsid w:val="00266966"/>
    <w:rPr>
      <w:color w:val="0000FF"/>
      <w:u w:val="single"/>
    </w:rPr>
  </w:style>
  <w:style w:type="character" w:styleId="Poudarek">
    <w:name w:val="Emphasis"/>
    <w:basedOn w:val="Privzetapisavaodstavka"/>
    <w:uiPriority w:val="20"/>
    <w:qFormat/>
    <w:rsid w:val="00266966"/>
    <w:rPr>
      <w:i/>
      <w:iCs/>
    </w:rPr>
  </w:style>
  <w:style w:type="character" w:styleId="SledenaHiperpovezava">
    <w:name w:val="FollowedHyperlink"/>
    <w:basedOn w:val="Privzetapisavaodstavka"/>
    <w:uiPriority w:val="99"/>
    <w:semiHidden/>
    <w:unhideWhenUsed/>
    <w:rsid w:val="00751A99"/>
    <w:rPr>
      <w:color w:val="954F72" w:themeColor="followedHyperlink"/>
      <w:u w:val="single"/>
    </w:rPr>
  </w:style>
  <w:style w:type="character" w:styleId="Pripombasklic">
    <w:name w:val="annotation reference"/>
    <w:basedOn w:val="Privzetapisavaodstavka"/>
    <w:uiPriority w:val="99"/>
    <w:semiHidden/>
    <w:unhideWhenUsed/>
    <w:rsid w:val="001B6DB3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1B6DB3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1B6DB3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1B6DB3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1B6DB3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1B6D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B6DB3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3950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950D7"/>
  </w:style>
  <w:style w:type="paragraph" w:styleId="Noga">
    <w:name w:val="footer"/>
    <w:basedOn w:val="Navaden"/>
    <w:link w:val="NogaZnak"/>
    <w:uiPriority w:val="99"/>
    <w:unhideWhenUsed/>
    <w:rsid w:val="003950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950D7"/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032772"/>
    <w:rPr>
      <w:color w:val="605E5C"/>
      <w:shd w:val="clear" w:color="auto" w:fill="E1DFDD"/>
    </w:rPr>
  </w:style>
  <w:style w:type="paragraph" w:styleId="Revizija">
    <w:name w:val="Revision"/>
    <w:hidden/>
    <w:uiPriority w:val="99"/>
    <w:semiHidden/>
    <w:rsid w:val="00492CD6"/>
    <w:pPr>
      <w:spacing w:after="0" w:line="240" w:lineRule="auto"/>
    </w:pPr>
  </w:style>
  <w:style w:type="character" w:styleId="Nerazreenaomemba">
    <w:name w:val="Unresolved Mention"/>
    <w:basedOn w:val="Privzetapisavaodstavka"/>
    <w:uiPriority w:val="99"/>
    <w:semiHidden/>
    <w:unhideWhenUsed/>
    <w:rsid w:val="00597E58"/>
    <w:rPr>
      <w:color w:val="605E5C"/>
      <w:shd w:val="clear" w:color="auto" w:fill="E1DFDD"/>
    </w:rPr>
  </w:style>
  <w:style w:type="paragraph" w:styleId="Odstavekseznama">
    <w:name w:val="List Paragraph"/>
    <w:basedOn w:val="Navaden"/>
    <w:uiPriority w:val="34"/>
    <w:qFormat/>
    <w:rsid w:val="00597E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5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8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8275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76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vv.um.si/wp-content/uploads/2023/05/ZD-0-Prijava-teme-ZD.pdf" TargetMode="External"/><Relationship Id="rId18" Type="http://schemas.openxmlformats.org/officeDocument/2006/relationships/hyperlink" Target="https://www.fvv.um.si/wp-content/uploads/2023/05/ZD-1-Izjava-mentorja-o-ustreznosti-zakljucnega-dela.pdf" TargetMode="External"/><Relationship Id="rId26" Type="http://schemas.openxmlformats.org/officeDocument/2006/relationships/hyperlink" Target="https://www.fvv.um.si/wp-content/uploads/2022/02/Navodila-za-izdelavo-ZD_2022.pdf" TargetMode="External"/><Relationship Id="rId21" Type="http://schemas.openxmlformats.org/officeDocument/2006/relationships/hyperlink" Target="https://www.fvv.um.si/wp-content/uploads/2023/05/ZD-3-Izjava-o-objavi-osebnih-podatkov.pdf" TargetMode="External"/><Relationship Id="rId34" Type="http://schemas.openxmlformats.org/officeDocument/2006/relationships/hyperlink" Target="https://www.fvv.um.si/wp-content/uploads/2022/02/Navodila-za-izdelavo-ZD_2022.pdf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diplome.fvv@um.si" TargetMode="External"/><Relationship Id="rId17" Type="http://schemas.openxmlformats.org/officeDocument/2006/relationships/hyperlink" Target="mailto:diplome.fvv@um.si" TargetMode="External"/><Relationship Id="rId25" Type="http://schemas.openxmlformats.org/officeDocument/2006/relationships/hyperlink" Target="mailto:ime.priimek@student.um.si" TargetMode="External"/><Relationship Id="rId33" Type="http://schemas.openxmlformats.org/officeDocument/2006/relationships/hyperlink" Target="https://dk.um.si/info/index.php/slo/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fvv.um.si/wp-content/uploads/2023/05/ZD-1-Izjava-mentorja-o-ustreznosti-zakljucnega-dela.pdf" TargetMode="External"/><Relationship Id="rId20" Type="http://schemas.openxmlformats.org/officeDocument/2006/relationships/hyperlink" Target="https://www.fvv.um.si/wp-content/uploads/2023/05/ZD-2-Izjava-o-avtorstvu-in-istovetnosti-tiskane-in-elektronske-oblike-ZD.pdf" TargetMode="External"/><Relationship Id="rId29" Type="http://schemas.openxmlformats.org/officeDocument/2006/relationships/hyperlink" Target="https://www.fvv.um.si/wp-content/uploads/2022/02/Predloga_1.stopnja_IV_FVV.doc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vv.um.si/wp-content/uploads/2022/02/Predloga_DispozicijaIV_FVV-1.docx" TargetMode="External"/><Relationship Id="rId24" Type="http://schemas.openxmlformats.org/officeDocument/2006/relationships/hyperlink" Target="https://mail.student.um.si/" TargetMode="External"/><Relationship Id="rId32" Type="http://schemas.openxmlformats.org/officeDocument/2006/relationships/hyperlink" Target="https://www.fvv.um.si/wp-content/uploads/2022/04/primeri_kratek-pregled_7.-izd_APA.pdf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k.um.si/info/index.php/slo/oddaja-dela" TargetMode="External"/><Relationship Id="rId23" Type="http://schemas.openxmlformats.org/officeDocument/2006/relationships/hyperlink" Target="mailto:knjiznica.fvv@um.si" TargetMode="External"/><Relationship Id="rId28" Type="http://schemas.openxmlformats.org/officeDocument/2006/relationships/hyperlink" Target="https://www.fvv.um.si/wp-content/uploads/2022/02/Predloga_1.stopnja_FVV.docx" TargetMode="External"/><Relationship Id="rId36" Type="http://schemas.openxmlformats.org/officeDocument/2006/relationships/footer" Target="footer1.xml"/><Relationship Id="rId10" Type="http://schemas.openxmlformats.org/officeDocument/2006/relationships/hyperlink" Target="https://www.fvv.um.si/wp-content/uploads/2022/02/Predloga_Dispozicija_FVV.docx" TargetMode="External"/><Relationship Id="rId19" Type="http://schemas.openxmlformats.org/officeDocument/2006/relationships/hyperlink" Target="https://www.um.si/wp-content/uploads/2021/11/Navodila-o-preverjanju-podobnosti-vsebine-elektronske-oblike-zakljucnega-dela-z-drugimi-deli.pdf" TargetMode="External"/><Relationship Id="rId31" Type="http://schemas.openxmlformats.org/officeDocument/2006/relationships/hyperlink" Target="https://www.fvv.um.si/wp-content/uploads/2022/03/PRILOGA-A_Citiranje-in-navajanje_7.-izd.-APA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vv.um.si/vstopna-stran/o-fakulteti/organiziranost/katedre/" TargetMode="External"/><Relationship Id="rId14" Type="http://schemas.openxmlformats.org/officeDocument/2006/relationships/hyperlink" Target="https://www.fvv.um.si/vstopna-stran/studij/zaklkjucna-dela/?highlight=5.%20dan%20nacionalne%20varnosti" TargetMode="External"/><Relationship Id="rId22" Type="http://schemas.openxmlformats.org/officeDocument/2006/relationships/hyperlink" Target="https://www.fvv.um.si/wp-content/uploads/2023/05/ZD-5-Oddaja_zakljucnega_dela_in_potrdilo_o_poravnanih_obveznostih.pdf" TargetMode="External"/><Relationship Id="rId27" Type="http://schemas.openxmlformats.org/officeDocument/2006/relationships/hyperlink" Target="https://www.fvv.um.si/vstopna-stran/studij/zaklkjucna-dela/?highlight=5.%20dan%20nacionalne%20varnosti" TargetMode="External"/><Relationship Id="rId30" Type="http://schemas.openxmlformats.org/officeDocument/2006/relationships/hyperlink" Target="https://www.fvv.um.si/wp-content/uploads/2022/02/Predloga_2.stopnja_FVV.docx" TargetMode="External"/><Relationship Id="rId35" Type="http://schemas.openxmlformats.org/officeDocument/2006/relationships/hyperlink" Target="https://www.fvv.um.si/vstopna-stran/studij/kontakti/" TargetMode="External"/><Relationship Id="rId8" Type="http://schemas.openxmlformats.org/officeDocument/2006/relationships/hyperlink" Target="https://www.fvv.um.si/vstopna-stran/raziskovalna-dejavnost/raziskovalni-interesi-raziskovalcev/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5049B9D8-E965-404D-BAE4-F008B7891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68</Words>
  <Characters>8942</Characters>
  <Application>Microsoft Office Word</Application>
  <DocSecurity>0</DocSecurity>
  <Lines>74</Lines>
  <Paragraphs>2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16T12:22:00Z</dcterms:created>
  <dcterms:modified xsi:type="dcterms:W3CDTF">2024-03-29T10:09:00Z</dcterms:modified>
</cp:coreProperties>
</file>